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29DE055C" w:rsidR="00051600" w:rsidRPr="00D27AF0" w:rsidRDefault="00051600" w:rsidP="004B5F7E">
      <w:pPr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AF0E02">
        <w:rPr>
          <w:rFonts w:ascii="Helvetica" w:hAnsi="Helvetica" w:cs="Helvetica"/>
          <w:b/>
        </w:rPr>
        <w:t>November 9</w:t>
      </w:r>
      <w:r w:rsidR="00792E31" w:rsidRPr="00D27AF0">
        <w:rPr>
          <w:rFonts w:ascii="Helvetica" w:hAnsi="Helvetica" w:cs="Helvetica"/>
          <w:b/>
        </w:rPr>
        <w:t>, 202</w:t>
      </w:r>
      <w:r w:rsidR="003D069A">
        <w:rPr>
          <w:rFonts w:ascii="Helvetica" w:hAnsi="Helvetica" w:cs="Helvetica"/>
          <w:b/>
        </w:rPr>
        <w:t>2</w:t>
      </w:r>
    </w:p>
    <w:p w14:paraId="2541C6D9" w14:textId="7080105E" w:rsidR="00985636" w:rsidRPr="00D27AF0" w:rsidRDefault="00985636" w:rsidP="001711B5">
      <w:pPr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915149" w:rsidRDefault="00E63AD1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73D80E66" w14:textId="7C1602DF" w:rsidR="00041F27" w:rsidRPr="00050AF8" w:rsidRDefault="00985636" w:rsidP="00F44A3F">
      <w:pPr>
        <w:pStyle w:val="NoSpacing"/>
        <w:rPr>
          <w:rFonts w:ascii="Helvetica" w:hAnsi="Helvetica" w:cs="Helvetica"/>
          <w:highlight w:val="yellow"/>
        </w:rPr>
      </w:pPr>
      <w:r w:rsidRPr="00F2403A">
        <w:rPr>
          <w:rFonts w:ascii="Helvetica" w:hAnsi="Helvetica" w:cs="Helvetica"/>
          <w:b/>
        </w:rPr>
        <w:t>Attending:</w:t>
      </w:r>
      <w:r w:rsidRPr="00F2403A">
        <w:rPr>
          <w:rFonts w:ascii="Helvetica" w:hAnsi="Helvetica" w:cs="Helvetica"/>
        </w:rPr>
        <w:t xml:space="preserve"> </w:t>
      </w:r>
      <w:r w:rsidR="009E1801" w:rsidRPr="009E1801">
        <w:rPr>
          <w:rFonts w:ascii="Helvetica" w:hAnsi="Helvetica" w:cs="Helvetica"/>
        </w:rPr>
        <w:t>Steve Walensky</w:t>
      </w:r>
      <w:r w:rsidR="001E3B31" w:rsidRPr="009E1801">
        <w:rPr>
          <w:rFonts w:ascii="Helvetica" w:hAnsi="Helvetica" w:cs="Helvetica"/>
        </w:rPr>
        <w:t xml:space="preserve"> (Barry), </w:t>
      </w:r>
      <w:r w:rsidR="00A8764B" w:rsidRPr="009E1801">
        <w:rPr>
          <w:rFonts w:ascii="Helvetica" w:hAnsi="Helvetica" w:cs="Helvetica"/>
        </w:rPr>
        <w:t xml:space="preserve">Todd Wiesehan (Christian), </w:t>
      </w:r>
      <w:r w:rsidR="008859EA" w:rsidRPr="009E1801">
        <w:rPr>
          <w:rFonts w:ascii="Helvetica" w:hAnsi="Helvetica" w:cs="Helvetica"/>
        </w:rPr>
        <w:t xml:space="preserve">Kim Kinder (Dade), </w:t>
      </w:r>
      <w:r w:rsidR="00EE51AA">
        <w:rPr>
          <w:rFonts w:ascii="Helvetica" w:hAnsi="Helvetica" w:cs="Helvetica"/>
        </w:rPr>
        <w:t xml:space="preserve">Randy Daniel (Dade), </w:t>
      </w:r>
      <w:r w:rsidR="00220237" w:rsidRPr="003D2532">
        <w:rPr>
          <w:rFonts w:ascii="Helvetica" w:hAnsi="Helvetica" w:cs="Helvetica"/>
        </w:rPr>
        <w:t>Hollie Elliott (Dallas</w:t>
      </w:r>
      <w:r w:rsidR="001F3475" w:rsidRPr="003D2532">
        <w:rPr>
          <w:rFonts w:ascii="Helvetica" w:hAnsi="Helvetica" w:cs="Helvetica"/>
        </w:rPr>
        <w:t xml:space="preserve">), </w:t>
      </w:r>
      <w:r w:rsidR="00DF5C70" w:rsidRPr="00F92508">
        <w:rPr>
          <w:rFonts w:ascii="Helvetica" w:hAnsi="Helvetica" w:cs="Helvetica"/>
        </w:rPr>
        <w:t xml:space="preserve">Roger Bradley (Dallas), </w:t>
      </w:r>
      <w:r w:rsidR="00430975" w:rsidRPr="00F92508">
        <w:rPr>
          <w:rFonts w:ascii="Helvetica" w:hAnsi="Helvetica" w:cs="Helvetica"/>
        </w:rPr>
        <w:t>Joel Keller (Greene),</w:t>
      </w:r>
      <w:r w:rsidR="00355C59" w:rsidRPr="00F92508">
        <w:rPr>
          <w:rFonts w:ascii="Helvetica" w:hAnsi="Helvetica" w:cs="Helvetica"/>
        </w:rPr>
        <w:t xml:space="preserve"> </w:t>
      </w:r>
      <w:r w:rsidR="00485A8B">
        <w:rPr>
          <w:rFonts w:ascii="Helvetica" w:hAnsi="Helvetica" w:cs="Helvetica"/>
        </w:rPr>
        <w:t xml:space="preserve">Howard Fisk (Greene), </w:t>
      </w:r>
      <w:r w:rsidR="00F46EDE" w:rsidRPr="00456F58">
        <w:rPr>
          <w:rFonts w:ascii="Helvetica" w:hAnsi="Helvetica" w:cs="Helvetica"/>
        </w:rPr>
        <w:t xml:space="preserve">Mark Webb (Greene Alternate), </w:t>
      </w:r>
      <w:r w:rsidR="00C97553" w:rsidRPr="00456F58">
        <w:rPr>
          <w:rFonts w:ascii="Helvetica" w:hAnsi="Helvetica" w:cs="Helvetica"/>
        </w:rPr>
        <w:t>Tim</w:t>
      </w:r>
      <w:r w:rsidR="00C97553" w:rsidRPr="003D2532">
        <w:rPr>
          <w:rFonts w:ascii="Helvetica" w:hAnsi="Helvetica" w:cs="Helvetica"/>
        </w:rPr>
        <w:t xml:space="preserve"> </w:t>
      </w:r>
      <w:proofErr w:type="spellStart"/>
      <w:r w:rsidR="00C97553" w:rsidRPr="003D2532">
        <w:rPr>
          <w:rFonts w:ascii="Helvetica" w:hAnsi="Helvetica" w:cs="Helvetica"/>
        </w:rPr>
        <w:t>Selvey</w:t>
      </w:r>
      <w:proofErr w:type="spellEnd"/>
      <w:r w:rsidR="00C97553" w:rsidRPr="003D2532">
        <w:rPr>
          <w:rFonts w:ascii="Helvetica" w:hAnsi="Helvetica" w:cs="Helvetica"/>
        </w:rPr>
        <w:t xml:space="preserve"> (Lawrence), </w:t>
      </w:r>
      <w:r w:rsidR="00EE51AA">
        <w:rPr>
          <w:rFonts w:ascii="Helvetica" w:hAnsi="Helvetica" w:cs="Helvetica"/>
        </w:rPr>
        <w:t xml:space="preserve">Kyle Lee (Polk), </w:t>
      </w:r>
      <w:r w:rsidR="007E6C52" w:rsidRPr="009F2C82">
        <w:rPr>
          <w:rFonts w:ascii="Helvetica" w:hAnsi="Helvetica" w:cs="Helvetica"/>
        </w:rPr>
        <w:t xml:space="preserve">Rick Davis (Polk), </w:t>
      </w:r>
      <w:r w:rsidR="00C97553" w:rsidRPr="009F2C82">
        <w:rPr>
          <w:rFonts w:ascii="Helvetica" w:hAnsi="Helvetica" w:cs="Helvetica"/>
        </w:rPr>
        <w:t>Randy Reed (Stone),</w:t>
      </w:r>
      <w:r w:rsidR="00C97553" w:rsidRPr="00663F08">
        <w:rPr>
          <w:rFonts w:ascii="Helvetica" w:hAnsi="Helvetica" w:cs="Helvetica"/>
        </w:rPr>
        <w:t xml:space="preserve"> Hank Smythe (Stone), </w:t>
      </w:r>
      <w:r w:rsidR="00F46EDE" w:rsidRPr="00663F08">
        <w:rPr>
          <w:rFonts w:ascii="Helvetica" w:hAnsi="Helvetica" w:cs="Helvetica"/>
        </w:rPr>
        <w:t xml:space="preserve">Steve Seaton (Stone Alternate), </w:t>
      </w:r>
      <w:r w:rsidR="0025302E">
        <w:rPr>
          <w:rFonts w:ascii="Helvetica" w:hAnsi="Helvetica" w:cs="Helvetica"/>
        </w:rPr>
        <w:t xml:space="preserve">Ronald Newman (Taney), </w:t>
      </w:r>
      <w:r w:rsidR="00322805" w:rsidRPr="00663F08">
        <w:rPr>
          <w:rFonts w:ascii="Helvetica" w:hAnsi="Helvetica" w:cs="Helvetica"/>
        </w:rPr>
        <w:t xml:space="preserve">Buddy Roberts (Taney), </w:t>
      </w:r>
      <w:r w:rsidR="00E26AFF" w:rsidRPr="00663F08">
        <w:rPr>
          <w:rFonts w:ascii="Helvetica" w:hAnsi="Helvetica" w:cs="Helvetica"/>
        </w:rPr>
        <w:t xml:space="preserve">Randy Owens (Webster), </w:t>
      </w:r>
      <w:r w:rsidR="0042659E">
        <w:rPr>
          <w:rFonts w:ascii="Helvetica" w:hAnsi="Helvetica" w:cs="Helvetica"/>
        </w:rPr>
        <w:t xml:space="preserve">Sam Rost (Webster), </w:t>
      </w:r>
      <w:r w:rsidR="002863A5" w:rsidRPr="00663F08">
        <w:rPr>
          <w:rFonts w:ascii="Helvetica" w:hAnsi="Helvetica" w:cs="Helvetica"/>
        </w:rPr>
        <w:t>Stan Whitehurst (Webster Alternate)</w:t>
      </w:r>
    </w:p>
    <w:p w14:paraId="6647ACC1" w14:textId="77777777" w:rsidR="00160054" w:rsidRPr="00050AF8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6E5CF8C1" w:rsidR="00985636" w:rsidRPr="00566DF3" w:rsidRDefault="0052008E" w:rsidP="00985636">
      <w:pPr>
        <w:pStyle w:val="NoSpacing"/>
        <w:rPr>
          <w:rFonts w:ascii="Helvetica" w:hAnsi="Helvetica" w:cs="Helvetica"/>
        </w:rPr>
      </w:pPr>
      <w:r>
        <w:rPr>
          <w:rFonts w:ascii="Helvetica" w:hAnsi="Helvetica" w:cs="Helvetica"/>
        </w:rPr>
        <w:t>Hanna Knop</w:t>
      </w:r>
      <w:r w:rsidR="00336B50">
        <w:rPr>
          <w:rFonts w:ascii="Helvetica" w:hAnsi="Helvetica" w:cs="Helvetica"/>
        </w:rPr>
        <w:t>f (MoDOT</w:t>
      </w:r>
      <w:r w:rsidR="0032785B">
        <w:rPr>
          <w:rFonts w:ascii="Helvetica" w:hAnsi="Helvetica" w:cs="Helvetica"/>
        </w:rPr>
        <w:t xml:space="preserve">), </w:t>
      </w:r>
      <w:r w:rsidR="003F5605" w:rsidRPr="0052008E">
        <w:rPr>
          <w:rFonts w:ascii="Helvetica" w:hAnsi="Helvetica" w:cs="Helvetica"/>
        </w:rPr>
        <w:t>Jackson Hotaling (MRT),</w:t>
      </w:r>
      <w:r w:rsidR="00E226C3" w:rsidRPr="0052008E">
        <w:rPr>
          <w:rFonts w:ascii="Helvetica" w:hAnsi="Helvetica" w:cs="Helvetica"/>
        </w:rPr>
        <w:t xml:space="preserve"> </w:t>
      </w:r>
      <w:r w:rsidR="009C0400" w:rsidRPr="00336B50">
        <w:rPr>
          <w:rFonts w:ascii="Helvetica" w:hAnsi="Helvetica" w:cs="Helvetica"/>
        </w:rPr>
        <w:t>Jason Ray</w:t>
      </w:r>
      <w:r w:rsidR="009C26E8" w:rsidRPr="00336B50">
        <w:rPr>
          <w:rFonts w:ascii="Helvetica" w:hAnsi="Helvetica" w:cs="Helvetica"/>
        </w:rPr>
        <w:t xml:space="preserve"> (SMCOG)</w:t>
      </w:r>
      <w:r w:rsidR="00956D67" w:rsidRPr="00336B50">
        <w:rPr>
          <w:rFonts w:ascii="Helvetica" w:hAnsi="Helvetica" w:cs="Helvetica"/>
        </w:rPr>
        <w:t xml:space="preserve">, </w:t>
      </w:r>
      <w:r w:rsidR="00596F50" w:rsidRPr="00336B50">
        <w:rPr>
          <w:rFonts w:ascii="Helvetica" w:hAnsi="Helvetica" w:cs="Helvetica"/>
        </w:rPr>
        <w:t>Aishwarya Shrestha (SMCOG)</w:t>
      </w:r>
      <w:r w:rsidR="00B20EDA" w:rsidRPr="00336B50">
        <w:rPr>
          <w:rFonts w:ascii="Helvetica" w:hAnsi="Helvetica" w:cs="Helvetica"/>
        </w:rPr>
        <w:t xml:space="preserve">, </w:t>
      </w:r>
      <w:r w:rsidR="001652E7" w:rsidRPr="00336B50">
        <w:rPr>
          <w:rFonts w:ascii="Helvetica" w:hAnsi="Helvetica" w:cs="Helvetica"/>
        </w:rPr>
        <w:t xml:space="preserve">Courtney Pinkham (SMCOG), </w:t>
      </w:r>
      <w:r w:rsidR="00030EDA" w:rsidRPr="00336B50">
        <w:rPr>
          <w:rFonts w:ascii="Helvetica" w:hAnsi="Helvetica" w:cs="Helvetica"/>
        </w:rPr>
        <w:t>J</w:t>
      </w:r>
      <w:r w:rsidR="00336B50" w:rsidRPr="00336B50">
        <w:rPr>
          <w:rFonts w:ascii="Helvetica" w:hAnsi="Helvetica" w:cs="Helvetica"/>
        </w:rPr>
        <w:t>ake Phillips</w:t>
      </w:r>
      <w:r w:rsidR="00C047F1" w:rsidRPr="00336B50">
        <w:rPr>
          <w:rFonts w:ascii="Helvetica" w:hAnsi="Helvetica" w:cs="Helvetica"/>
        </w:rPr>
        <w:t xml:space="preserve"> (SMCOG), </w:t>
      </w:r>
      <w:r w:rsidR="00214153">
        <w:rPr>
          <w:rFonts w:ascii="Helvetica" w:hAnsi="Helvetica" w:cs="Helvetica"/>
        </w:rPr>
        <w:t xml:space="preserve">Christopher Lynn (SMCOG), </w:t>
      </w:r>
      <w:r w:rsidR="00FA5B07" w:rsidRPr="00336B50">
        <w:rPr>
          <w:rFonts w:ascii="Helvetica" w:hAnsi="Helvetica" w:cs="Helvetica"/>
        </w:rPr>
        <w:t xml:space="preserve">Erin </w:t>
      </w:r>
      <w:proofErr w:type="spellStart"/>
      <w:r w:rsidR="00FA5B07" w:rsidRPr="00336B50">
        <w:rPr>
          <w:rFonts w:ascii="Helvetica" w:hAnsi="Helvetica" w:cs="Helvetica"/>
        </w:rPr>
        <w:t>Engelmeyer</w:t>
      </w:r>
      <w:proofErr w:type="spellEnd"/>
      <w:r w:rsidR="00211258" w:rsidRPr="00336B50">
        <w:rPr>
          <w:rFonts w:ascii="Helvetica" w:hAnsi="Helvetica" w:cs="Helvetica"/>
        </w:rPr>
        <w:t xml:space="preserve"> (Senator Hawley)</w:t>
      </w:r>
      <w:r w:rsidR="00FA5B07" w:rsidRPr="00336B50">
        <w:rPr>
          <w:rFonts w:ascii="Helvetica" w:hAnsi="Helvetica" w:cs="Helvetica"/>
        </w:rPr>
        <w:t>, Dan Wadlington</w:t>
      </w:r>
      <w:r w:rsidR="00211258" w:rsidRPr="00336B50">
        <w:rPr>
          <w:rFonts w:ascii="Helvetica" w:hAnsi="Helvetica" w:cs="Helvetica"/>
        </w:rPr>
        <w:t xml:space="preserve"> (Senator Blunt)</w:t>
      </w:r>
      <w:r w:rsidR="00AA65E8">
        <w:rPr>
          <w:rFonts w:ascii="Helvetica" w:hAnsi="Helvetica" w:cs="Helvetica"/>
        </w:rPr>
        <w:t xml:space="preserve">, Neil Brady (Bartlett </w:t>
      </w:r>
      <w:r w:rsidR="008D382A">
        <w:rPr>
          <w:rFonts w:ascii="Helvetica" w:hAnsi="Helvetica" w:cs="Helvetica"/>
        </w:rPr>
        <w:t xml:space="preserve">&amp; West) </w:t>
      </w:r>
    </w:p>
    <w:p w14:paraId="694EB980" w14:textId="77777777" w:rsidR="00E82404" w:rsidRPr="0091514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CE7F53" w:rsidRDefault="00544D75" w:rsidP="00985636">
      <w:pPr>
        <w:pStyle w:val="NoSpacing"/>
        <w:rPr>
          <w:rFonts w:ascii="Helvetica" w:hAnsi="Helvetica" w:cs="Helvetica"/>
        </w:rPr>
      </w:pPr>
      <w:r w:rsidRPr="00CE7F53">
        <w:rPr>
          <w:rFonts w:ascii="Helvetica" w:hAnsi="Helvetica" w:cs="Helvetica"/>
        </w:rPr>
        <w:t>The meeting was calle</w:t>
      </w:r>
      <w:r w:rsidR="001E26E6" w:rsidRPr="00CE7F53">
        <w:rPr>
          <w:rFonts w:ascii="Helvetica" w:hAnsi="Helvetica" w:cs="Helvetica"/>
        </w:rPr>
        <w:t xml:space="preserve">d to order by </w:t>
      </w:r>
      <w:r w:rsidR="00CE7F53" w:rsidRPr="00CE7F53">
        <w:rPr>
          <w:rFonts w:ascii="Helvetica" w:hAnsi="Helvetica" w:cs="Helvetica"/>
        </w:rPr>
        <w:t>Chair Todd Wiesehan</w:t>
      </w:r>
      <w:r w:rsidR="00EB7493" w:rsidRPr="00CE7F53">
        <w:rPr>
          <w:rFonts w:ascii="Helvetica" w:hAnsi="Helvetica" w:cs="Helvetica"/>
        </w:rPr>
        <w:t>.</w:t>
      </w:r>
    </w:p>
    <w:p w14:paraId="5F731AFC" w14:textId="6838153D" w:rsidR="00544D75" w:rsidRPr="0091514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F74990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74990">
        <w:rPr>
          <w:rFonts w:ascii="Helvetica" w:hAnsi="Helvetica" w:cs="Helvetica"/>
          <w:b/>
        </w:rPr>
        <w:t xml:space="preserve">Introductions </w:t>
      </w:r>
      <w:r w:rsidR="009B5A68" w:rsidRPr="00F74990">
        <w:rPr>
          <w:rFonts w:ascii="Helvetica" w:hAnsi="Helvetica" w:cs="Helvetica"/>
          <w:b/>
        </w:rPr>
        <w:t xml:space="preserve">and </w:t>
      </w:r>
      <w:r w:rsidR="00B5515A" w:rsidRPr="00F74990">
        <w:rPr>
          <w:rFonts w:ascii="Helvetica" w:hAnsi="Helvetica" w:cs="Helvetica"/>
          <w:b/>
        </w:rPr>
        <w:t>Pledge</w:t>
      </w:r>
      <w:r w:rsidR="00360F7B" w:rsidRPr="00F74990">
        <w:rPr>
          <w:rFonts w:ascii="Helvetica" w:hAnsi="Helvetica" w:cs="Helvetica"/>
          <w:b/>
        </w:rPr>
        <w:t>:</w:t>
      </w:r>
    </w:p>
    <w:p w14:paraId="16FFF997" w14:textId="5CFEBE1E" w:rsidR="00EF3763" w:rsidRPr="00F74990" w:rsidRDefault="00F038AB" w:rsidP="00B5515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Self-introductions</w:t>
      </w:r>
      <w:r w:rsidR="00F74990" w:rsidRPr="00F74990">
        <w:rPr>
          <w:rFonts w:ascii="Helvetica" w:hAnsi="Helvetica" w:cs="Helvetica"/>
        </w:rPr>
        <w:t xml:space="preserve"> were made. </w:t>
      </w:r>
    </w:p>
    <w:p w14:paraId="72F14E7B" w14:textId="77777777" w:rsidR="00686874" w:rsidRPr="0091514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724E3B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24E3B">
        <w:rPr>
          <w:rFonts w:ascii="Helvetica" w:hAnsi="Helvetica" w:cs="Helvetica"/>
          <w:b/>
        </w:rPr>
        <w:t>Approval of the agenda:</w:t>
      </w:r>
    </w:p>
    <w:p w14:paraId="35CFB2CF" w14:textId="2BEC01E1" w:rsidR="00C64371" w:rsidRPr="00724E3B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 to approve the agenda made by</w:t>
      </w:r>
      <w:r w:rsidR="003C576D" w:rsidRPr="00724E3B">
        <w:rPr>
          <w:rFonts w:ascii="Helvetica" w:hAnsi="Helvetica" w:cs="Helvetica"/>
        </w:rPr>
        <w:t xml:space="preserve"> </w:t>
      </w:r>
      <w:r w:rsidR="00683409">
        <w:rPr>
          <w:rFonts w:ascii="Helvetica" w:hAnsi="Helvetica" w:cs="Helvetica"/>
        </w:rPr>
        <w:t>Tim Selvey</w:t>
      </w:r>
      <w:r w:rsidR="00122CD4" w:rsidRPr="00724E3B">
        <w:rPr>
          <w:rFonts w:ascii="Helvetica" w:hAnsi="Helvetica" w:cs="Helvetica"/>
        </w:rPr>
        <w:t xml:space="preserve">, </w:t>
      </w:r>
      <w:r w:rsidRPr="00724E3B">
        <w:rPr>
          <w:rFonts w:ascii="Helvetica" w:hAnsi="Helvetica" w:cs="Helvetica"/>
        </w:rPr>
        <w:t>motion seconded by</w:t>
      </w:r>
      <w:r w:rsidR="00686874" w:rsidRPr="00724E3B">
        <w:rPr>
          <w:rFonts w:ascii="Helvetica" w:hAnsi="Helvetica" w:cs="Helvetica"/>
        </w:rPr>
        <w:t xml:space="preserve"> </w:t>
      </w:r>
      <w:r w:rsidR="00683409">
        <w:rPr>
          <w:rFonts w:ascii="Helvetica" w:hAnsi="Helvetica" w:cs="Helvetica"/>
        </w:rPr>
        <w:t>Buddy Roberts</w:t>
      </w:r>
      <w:r w:rsidR="00137E22" w:rsidRPr="00724E3B">
        <w:rPr>
          <w:rFonts w:ascii="Helvetica" w:hAnsi="Helvetica" w:cs="Helvetica"/>
        </w:rPr>
        <w:t>.</w:t>
      </w:r>
      <w:r w:rsidRPr="00724E3B">
        <w:rPr>
          <w:rFonts w:ascii="Helvetica" w:hAnsi="Helvetica" w:cs="Helvetica"/>
        </w:rPr>
        <w:t xml:space="preserve"> All </w:t>
      </w:r>
      <w:r w:rsidR="00645461" w:rsidRPr="00724E3B">
        <w:rPr>
          <w:rFonts w:ascii="Helvetica" w:hAnsi="Helvetica" w:cs="Helvetica"/>
        </w:rPr>
        <w:t>ay</w:t>
      </w:r>
      <w:r w:rsidR="00170027" w:rsidRPr="00724E3B">
        <w:rPr>
          <w:rFonts w:ascii="Helvetica" w:hAnsi="Helvetica" w:cs="Helvetica"/>
        </w:rPr>
        <w:t>es</w:t>
      </w:r>
      <w:r w:rsidRPr="00724E3B">
        <w:rPr>
          <w:rFonts w:ascii="Helvetica" w:hAnsi="Helvetica" w:cs="Helvetica"/>
        </w:rPr>
        <w:t>. Motion carried.</w:t>
      </w:r>
    </w:p>
    <w:p w14:paraId="737A701A" w14:textId="3B0D1F20" w:rsidR="00D76ED3" w:rsidRPr="0091514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724E3B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  <w:b/>
        </w:rPr>
        <w:t>Approval of</w:t>
      </w:r>
      <w:r w:rsidR="001E26E6" w:rsidRPr="00724E3B">
        <w:rPr>
          <w:rFonts w:ascii="Helvetica" w:hAnsi="Helvetica" w:cs="Helvetica"/>
          <w:b/>
        </w:rPr>
        <w:t xml:space="preserve"> minutes</w:t>
      </w:r>
      <w:r w:rsidR="00985636" w:rsidRPr="00724E3B">
        <w:rPr>
          <w:rFonts w:ascii="Helvetica" w:hAnsi="Helvetica" w:cs="Helvetica"/>
          <w:b/>
        </w:rPr>
        <w:t>:</w:t>
      </w:r>
    </w:p>
    <w:p w14:paraId="2D8438D6" w14:textId="380AE545" w:rsidR="00AD0ED9" w:rsidRPr="00724E3B" w:rsidRDefault="001E26E6" w:rsidP="00AD0ED9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</w:t>
      </w:r>
      <w:r w:rsidR="006A0152" w:rsidRPr="00724E3B">
        <w:rPr>
          <w:rFonts w:ascii="Helvetica" w:hAnsi="Helvetica" w:cs="Helvetica"/>
        </w:rPr>
        <w:t xml:space="preserve"> to approve </w:t>
      </w:r>
      <w:r w:rsidR="002B6151">
        <w:rPr>
          <w:rFonts w:ascii="Helvetica" w:hAnsi="Helvetica" w:cs="Helvetica"/>
        </w:rPr>
        <w:t>August 10</w:t>
      </w:r>
      <w:r w:rsidR="00764C71">
        <w:rPr>
          <w:rFonts w:ascii="Helvetica" w:hAnsi="Helvetica" w:cs="Helvetica"/>
        </w:rPr>
        <w:t>,</w:t>
      </w:r>
      <w:r w:rsidR="002B6151">
        <w:rPr>
          <w:rFonts w:ascii="Helvetica" w:hAnsi="Helvetica" w:cs="Helvetica"/>
        </w:rPr>
        <w:t xml:space="preserve"> 2022,</w:t>
      </w:r>
      <w:r w:rsidR="006A0152" w:rsidRPr="00724E3B">
        <w:rPr>
          <w:rFonts w:ascii="Helvetica" w:hAnsi="Helvetica" w:cs="Helvetica"/>
        </w:rPr>
        <w:t xml:space="preserve"> meeting</w:t>
      </w:r>
      <w:r w:rsidR="00F44A3F" w:rsidRPr="00724E3B">
        <w:rPr>
          <w:rFonts w:ascii="Helvetica" w:hAnsi="Helvetica" w:cs="Helvetica"/>
        </w:rPr>
        <w:t xml:space="preserve"> minutes</w:t>
      </w:r>
      <w:r w:rsidRPr="00724E3B">
        <w:rPr>
          <w:rFonts w:ascii="Helvetica" w:hAnsi="Helvetica" w:cs="Helvetica"/>
        </w:rPr>
        <w:t xml:space="preserve"> made</w:t>
      </w:r>
      <w:r w:rsidR="00EE6115" w:rsidRPr="00724E3B">
        <w:rPr>
          <w:rFonts w:ascii="Helvetica" w:hAnsi="Helvetica" w:cs="Helvetica"/>
        </w:rPr>
        <w:t xml:space="preserve"> by </w:t>
      </w:r>
      <w:r w:rsidR="003569C9">
        <w:rPr>
          <w:rFonts w:ascii="Helvetica" w:hAnsi="Helvetica" w:cs="Helvetica"/>
        </w:rPr>
        <w:t>Ron</w:t>
      </w:r>
      <w:r w:rsidR="00D60D37">
        <w:rPr>
          <w:rFonts w:ascii="Helvetica" w:hAnsi="Helvetica" w:cs="Helvetica"/>
        </w:rPr>
        <w:t>ald</w:t>
      </w:r>
      <w:r w:rsidR="003569C9">
        <w:rPr>
          <w:rFonts w:ascii="Helvetica" w:hAnsi="Helvetica" w:cs="Helvetica"/>
        </w:rPr>
        <w:t xml:space="preserve"> Newman</w:t>
      </w:r>
      <w:r w:rsidR="00EE6115" w:rsidRPr="00724E3B">
        <w:rPr>
          <w:rFonts w:ascii="Helvetica" w:hAnsi="Helvetica" w:cs="Helvetica"/>
        </w:rPr>
        <w:t xml:space="preserve">, motion seconded by </w:t>
      </w:r>
      <w:r w:rsidR="00B72F17">
        <w:rPr>
          <w:rFonts w:ascii="Helvetica" w:hAnsi="Helvetica" w:cs="Helvetica"/>
        </w:rPr>
        <w:t>Hank Smythe</w:t>
      </w:r>
      <w:r w:rsidR="003569C9">
        <w:rPr>
          <w:rFonts w:ascii="Helvetica" w:hAnsi="Helvetica" w:cs="Helvetica"/>
        </w:rPr>
        <w:t>.</w:t>
      </w:r>
      <w:r w:rsidR="00ED26E8" w:rsidRPr="00724E3B">
        <w:rPr>
          <w:rFonts w:ascii="Helvetica" w:hAnsi="Helvetica" w:cs="Helvetica"/>
        </w:rPr>
        <w:t xml:space="preserve"> All </w:t>
      </w:r>
      <w:r w:rsidR="00723C65" w:rsidRPr="00724E3B">
        <w:rPr>
          <w:rFonts w:ascii="Helvetica" w:hAnsi="Helvetica" w:cs="Helvetica"/>
        </w:rPr>
        <w:t>ayes</w:t>
      </w:r>
      <w:r w:rsidR="00ED26E8" w:rsidRPr="00724E3B">
        <w:rPr>
          <w:rFonts w:ascii="Helvetica" w:hAnsi="Helvetica" w:cs="Helvetica"/>
        </w:rPr>
        <w:t>.</w:t>
      </w:r>
      <w:r w:rsidR="006A0152" w:rsidRPr="00724E3B">
        <w:rPr>
          <w:rFonts w:ascii="Helvetica" w:hAnsi="Helvetica" w:cs="Helvetica"/>
        </w:rPr>
        <w:t xml:space="preserve"> Motion carried</w:t>
      </w:r>
      <w:r w:rsidR="00B31F7F" w:rsidRPr="00724E3B">
        <w:rPr>
          <w:rFonts w:ascii="Helvetica" w:hAnsi="Helvetica" w:cs="Helvetica"/>
        </w:rPr>
        <w:t>.</w:t>
      </w:r>
    </w:p>
    <w:p w14:paraId="4055C5F8" w14:textId="77777777" w:rsidR="003B4A0E" w:rsidRPr="006B0BB1" w:rsidRDefault="003B4A0E" w:rsidP="00CC07D9">
      <w:pPr>
        <w:pStyle w:val="NoSpacing"/>
        <w:shd w:val="clear" w:color="auto" w:fill="FFFFFF"/>
        <w:rPr>
          <w:rFonts w:ascii="Helvetica" w:hAnsi="Helvetica" w:cs="Helvetica"/>
        </w:rPr>
      </w:pPr>
    </w:p>
    <w:p w14:paraId="565F905E" w14:textId="27A2B0F9" w:rsidR="00661CF5" w:rsidRPr="006B0BB1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6B0BB1">
        <w:rPr>
          <w:rFonts w:ascii="Helvetica" w:hAnsi="Helvetica" w:cs="Helvetica"/>
          <w:b/>
        </w:rPr>
        <w:t xml:space="preserve">SMCOG </w:t>
      </w:r>
      <w:r w:rsidR="00661CF5" w:rsidRPr="006B0BB1">
        <w:rPr>
          <w:rFonts w:ascii="Helvetica" w:hAnsi="Helvetica" w:cs="Helvetica"/>
          <w:b/>
        </w:rPr>
        <w:t>Staff Update:</w:t>
      </w:r>
    </w:p>
    <w:p w14:paraId="6A55B45A" w14:textId="069AC3F4" w:rsidR="000443A6" w:rsidRDefault="000443A6" w:rsidP="000443A6">
      <w:pPr>
        <w:pStyle w:val="NoSpacing"/>
        <w:ind w:left="360"/>
        <w:rPr>
          <w:rFonts w:ascii="Helvetica" w:hAnsi="Helvetica" w:cs="Helvetica"/>
          <w:bCs/>
        </w:rPr>
      </w:pPr>
      <w:r w:rsidRPr="005B6A24">
        <w:rPr>
          <w:rFonts w:ascii="Helvetica" w:hAnsi="Helvetica" w:cs="Helvetica"/>
          <w:bCs/>
        </w:rPr>
        <w:t>Aishwarya Shrestha</w:t>
      </w:r>
      <w:r w:rsidR="00F51872">
        <w:rPr>
          <w:rFonts w:ascii="Helvetica" w:hAnsi="Helvetica" w:cs="Helvetica"/>
          <w:bCs/>
        </w:rPr>
        <w:t xml:space="preserve"> mentioned that the SW District Transportation Needs Workshop is scheduled for November 30. </w:t>
      </w:r>
      <w:r w:rsidR="00633D05">
        <w:rPr>
          <w:rFonts w:ascii="Helvetica" w:hAnsi="Helvetica" w:cs="Helvetica"/>
          <w:bCs/>
        </w:rPr>
        <w:t xml:space="preserve">She asked the TAC members to respond to her email if they are interested in attending the workshop. </w:t>
      </w:r>
    </w:p>
    <w:p w14:paraId="57C09D43" w14:textId="77777777" w:rsidR="00CE1003" w:rsidRDefault="00CE1003" w:rsidP="000443A6">
      <w:pPr>
        <w:pStyle w:val="NoSpacing"/>
        <w:ind w:left="360"/>
        <w:rPr>
          <w:rFonts w:ascii="Helvetica" w:hAnsi="Helvetica" w:cs="Helvetica"/>
          <w:bCs/>
        </w:rPr>
      </w:pPr>
    </w:p>
    <w:p w14:paraId="1601C825" w14:textId="1469359F" w:rsidR="00CE1003" w:rsidRDefault="00CE1003" w:rsidP="000443A6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Aishwarya Shrestha mentioned that</w:t>
      </w:r>
      <w:r w:rsidR="00D80B13">
        <w:rPr>
          <w:rFonts w:ascii="Helvetica" w:hAnsi="Helvetica" w:cs="Helvetica"/>
          <w:bCs/>
        </w:rPr>
        <w:t xml:space="preserve"> SMCOG is in the process of updating the Public Transit-Human Services Transportation Plan. The surveys </w:t>
      </w:r>
      <w:r w:rsidR="00A914C9">
        <w:rPr>
          <w:rFonts w:ascii="Helvetica" w:hAnsi="Helvetica" w:cs="Helvetica"/>
          <w:bCs/>
        </w:rPr>
        <w:t xml:space="preserve">will be published in January 2023. </w:t>
      </w:r>
    </w:p>
    <w:p w14:paraId="304038D2" w14:textId="77777777" w:rsidR="00522DB7" w:rsidRDefault="00522DB7" w:rsidP="000443A6">
      <w:pPr>
        <w:pStyle w:val="NoSpacing"/>
        <w:ind w:left="360"/>
        <w:rPr>
          <w:rFonts w:ascii="Helvetica" w:hAnsi="Helvetica" w:cs="Helvetica"/>
          <w:bCs/>
        </w:rPr>
      </w:pPr>
    </w:p>
    <w:p w14:paraId="1E7B0F6F" w14:textId="530E5F28" w:rsidR="00522DB7" w:rsidRPr="006B0BB1" w:rsidRDefault="00522DB7" w:rsidP="000443A6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Aishwarya Shrestha highlighted various grants that are currently accepting applications. </w:t>
      </w:r>
    </w:p>
    <w:p w14:paraId="49A9A20C" w14:textId="77777777" w:rsidR="00B017D6" w:rsidRPr="0091514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555D3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555D3">
        <w:rPr>
          <w:rFonts w:ascii="Helvetica" w:hAnsi="Helvetica" w:cs="Helvetica"/>
          <w:b/>
        </w:rPr>
        <w:t xml:space="preserve">MoDOT </w:t>
      </w:r>
      <w:r w:rsidR="006A0152" w:rsidRPr="007555D3">
        <w:rPr>
          <w:rFonts w:ascii="Helvetica" w:hAnsi="Helvetica" w:cs="Helvetica"/>
          <w:b/>
        </w:rPr>
        <w:t>Update</w:t>
      </w:r>
      <w:r w:rsidR="006A0152" w:rsidRPr="007555D3">
        <w:rPr>
          <w:rFonts w:ascii="Helvetica" w:hAnsi="Helvetica" w:cs="Helvetica"/>
        </w:rPr>
        <w:t xml:space="preserve"> </w:t>
      </w:r>
    </w:p>
    <w:p w14:paraId="6D656C83" w14:textId="13DD01C5" w:rsidR="009A5DA4" w:rsidRDefault="00E92F74" w:rsidP="00420AE4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Hanna Knopf mentioned </w:t>
      </w:r>
      <w:r w:rsidR="0019402D">
        <w:rPr>
          <w:rFonts w:ascii="Helvetica" w:hAnsi="Helvetica" w:cs="Helvetica"/>
        </w:rPr>
        <w:t xml:space="preserve">MoDOT is preparing the unfunded needs list. They will </w:t>
      </w:r>
      <w:r w:rsidR="009234E1">
        <w:rPr>
          <w:rFonts w:ascii="Helvetica" w:hAnsi="Helvetica" w:cs="Helvetica"/>
        </w:rPr>
        <w:t xml:space="preserve">schedule </w:t>
      </w:r>
      <w:r w:rsidR="0019402D">
        <w:rPr>
          <w:rFonts w:ascii="Helvetica" w:hAnsi="Helvetica" w:cs="Helvetica"/>
        </w:rPr>
        <w:t xml:space="preserve">two public meetings </w:t>
      </w:r>
      <w:r w:rsidR="009234E1">
        <w:rPr>
          <w:rFonts w:ascii="Helvetica" w:hAnsi="Helvetica" w:cs="Helvetica"/>
        </w:rPr>
        <w:t>to discuss the unfunded needs list</w:t>
      </w:r>
      <w:r w:rsidR="008261C0">
        <w:rPr>
          <w:rFonts w:ascii="Helvetica" w:hAnsi="Helvetica" w:cs="Helvetica"/>
        </w:rPr>
        <w:t>. ST</w:t>
      </w:r>
      <w:r w:rsidR="00686EBA">
        <w:rPr>
          <w:rFonts w:ascii="Helvetica" w:hAnsi="Helvetica" w:cs="Helvetica"/>
        </w:rPr>
        <w:t>I</w:t>
      </w:r>
      <w:r w:rsidR="008261C0">
        <w:rPr>
          <w:rFonts w:ascii="Helvetica" w:hAnsi="Helvetica" w:cs="Helvetica"/>
        </w:rPr>
        <w:t xml:space="preserve">P prioritization workshop </w:t>
      </w:r>
      <w:r w:rsidR="00686EBA">
        <w:rPr>
          <w:rFonts w:ascii="Helvetica" w:hAnsi="Helvetica" w:cs="Helvetica"/>
        </w:rPr>
        <w:t>is also scheduled for November 30.</w:t>
      </w:r>
      <w:r w:rsidR="008261C0">
        <w:rPr>
          <w:rFonts w:ascii="Helvetica" w:hAnsi="Helvetica" w:cs="Helvetica"/>
        </w:rPr>
        <w:t xml:space="preserve"> </w:t>
      </w:r>
      <w:r w:rsidR="00402DD3">
        <w:rPr>
          <w:rFonts w:ascii="Helvetica" w:hAnsi="Helvetica" w:cs="Helvetica"/>
        </w:rPr>
        <w:t xml:space="preserve">Hannah noted that </w:t>
      </w:r>
      <w:r w:rsidR="008C3597">
        <w:rPr>
          <w:rFonts w:ascii="Helvetica" w:hAnsi="Helvetica" w:cs="Helvetica"/>
        </w:rPr>
        <w:t>bids are up</w:t>
      </w:r>
      <w:r w:rsidR="00686EBA">
        <w:rPr>
          <w:rFonts w:ascii="Helvetica" w:hAnsi="Helvetica" w:cs="Helvetica"/>
        </w:rPr>
        <w:t xml:space="preserve"> </w:t>
      </w:r>
      <w:r w:rsidR="008C3597">
        <w:rPr>
          <w:rFonts w:ascii="Helvetica" w:hAnsi="Helvetica" w:cs="Helvetica"/>
        </w:rPr>
        <w:t xml:space="preserve">17% from last year. </w:t>
      </w:r>
      <w:r w:rsidR="0058761F">
        <w:rPr>
          <w:rFonts w:ascii="Helvetica" w:hAnsi="Helvetica" w:cs="Helvetica"/>
        </w:rPr>
        <w:t>The I</w:t>
      </w:r>
      <w:r w:rsidR="00686EBA">
        <w:rPr>
          <w:rFonts w:ascii="Helvetica" w:hAnsi="Helvetica" w:cs="Helvetica"/>
        </w:rPr>
        <w:t>-</w:t>
      </w:r>
      <w:r w:rsidR="0058761F">
        <w:rPr>
          <w:rFonts w:ascii="Helvetica" w:hAnsi="Helvetica" w:cs="Helvetica"/>
        </w:rPr>
        <w:t xml:space="preserve">44 bridge project is progressing, </w:t>
      </w:r>
      <w:r w:rsidR="00F40B32">
        <w:rPr>
          <w:rFonts w:ascii="Helvetica" w:hAnsi="Helvetica" w:cs="Helvetica"/>
        </w:rPr>
        <w:t>new bridges on I</w:t>
      </w:r>
      <w:r w:rsidR="00686EBA">
        <w:rPr>
          <w:rFonts w:ascii="Helvetica" w:hAnsi="Helvetica" w:cs="Helvetica"/>
        </w:rPr>
        <w:t>-</w:t>
      </w:r>
      <w:r w:rsidR="00F40B32">
        <w:rPr>
          <w:rFonts w:ascii="Helvetica" w:hAnsi="Helvetica" w:cs="Helvetica"/>
        </w:rPr>
        <w:t>44 in Webster County will soon start, and work on</w:t>
      </w:r>
      <w:r w:rsidR="00686EBA">
        <w:rPr>
          <w:rFonts w:ascii="Helvetica" w:hAnsi="Helvetica" w:cs="Helvetica"/>
        </w:rPr>
        <w:t xml:space="preserve"> Hwy</w:t>
      </w:r>
      <w:r w:rsidR="00F40B32">
        <w:rPr>
          <w:rFonts w:ascii="Helvetica" w:hAnsi="Helvetica" w:cs="Helvetica"/>
        </w:rPr>
        <w:t xml:space="preserve"> 65 in Christian County is wrapping up. </w:t>
      </w:r>
    </w:p>
    <w:p w14:paraId="7271344B" w14:textId="77777777" w:rsidR="000E015B" w:rsidRPr="00915149" w:rsidRDefault="000E015B" w:rsidP="00E92F74">
      <w:pPr>
        <w:pStyle w:val="NoSpacing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7C469B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C469B">
        <w:rPr>
          <w:rFonts w:ascii="Helvetica" w:hAnsi="Helvetica" w:cs="Helvetica"/>
          <w:b/>
        </w:rPr>
        <w:t>Legislative Reports</w:t>
      </w:r>
    </w:p>
    <w:p w14:paraId="30E72736" w14:textId="7C215BD3" w:rsidR="005141B0" w:rsidRDefault="00D12C1A" w:rsidP="005141B0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Dan Wadlington with Senator Blunt’s office</w:t>
      </w:r>
      <w:r w:rsidR="00535BF7">
        <w:rPr>
          <w:rFonts w:ascii="Helvetica" w:hAnsi="Helvetica" w:cs="Helvetica"/>
          <w:bCs/>
        </w:rPr>
        <w:t xml:space="preserve"> </w:t>
      </w:r>
      <w:r w:rsidR="00320EDE">
        <w:rPr>
          <w:rFonts w:ascii="Helvetica" w:hAnsi="Helvetica" w:cs="Helvetica"/>
          <w:bCs/>
        </w:rPr>
        <w:t xml:space="preserve">stated </w:t>
      </w:r>
      <w:r w:rsidR="00CD1042">
        <w:rPr>
          <w:rFonts w:ascii="Helvetica" w:hAnsi="Helvetica" w:cs="Helvetica"/>
          <w:bCs/>
        </w:rPr>
        <w:t>that their office closes tomorrow, and this will be his last meeting</w:t>
      </w:r>
      <w:r w:rsidR="00320EDE">
        <w:rPr>
          <w:rFonts w:ascii="Helvetica" w:hAnsi="Helvetica" w:cs="Helvetica"/>
          <w:bCs/>
        </w:rPr>
        <w:t>.</w:t>
      </w:r>
      <w:r w:rsidR="00844E6F">
        <w:rPr>
          <w:rFonts w:ascii="Helvetica" w:hAnsi="Helvetica" w:cs="Helvetica"/>
          <w:bCs/>
        </w:rPr>
        <w:t xml:space="preserve"> He wanted to thank everyone </w:t>
      </w:r>
      <w:r w:rsidR="00CD1042">
        <w:rPr>
          <w:rFonts w:ascii="Helvetica" w:hAnsi="Helvetica" w:cs="Helvetica"/>
          <w:bCs/>
        </w:rPr>
        <w:t xml:space="preserve">for the hospitality over the years. </w:t>
      </w:r>
    </w:p>
    <w:p w14:paraId="2F397AAF" w14:textId="77777777" w:rsidR="005141B0" w:rsidRDefault="005141B0" w:rsidP="005141B0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</w:p>
    <w:p w14:paraId="669FB6B9" w14:textId="79A33638" w:rsidR="00DB3A6E" w:rsidRDefault="005141B0" w:rsidP="00CD1042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Erin Engelmeyer with Senator Hawley’s office stated </w:t>
      </w:r>
      <w:r w:rsidR="00D8115F">
        <w:rPr>
          <w:rFonts w:ascii="Helvetica" w:hAnsi="Helvetica" w:cs="Helvetica"/>
          <w:bCs/>
        </w:rPr>
        <w:t>Senator Hawley was in the Springfield area this week and in St. Louis. The Senate is still in recess</w:t>
      </w:r>
      <w:r w:rsidR="007854FF">
        <w:rPr>
          <w:rFonts w:ascii="Helvetica" w:hAnsi="Helvetica" w:cs="Helvetica"/>
          <w:bCs/>
        </w:rPr>
        <w:t>, Senator Hawley is looking into the Farm Bill and</w:t>
      </w:r>
      <w:r w:rsidR="00345F43">
        <w:rPr>
          <w:rFonts w:ascii="Helvetica" w:hAnsi="Helvetica" w:cs="Helvetica"/>
          <w:bCs/>
        </w:rPr>
        <w:t xml:space="preserve"> is</w:t>
      </w:r>
      <w:r w:rsidR="007854FF">
        <w:rPr>
          <w:rFonts w:ascii="Helvetica" w:hAnsi="Helvetica" w:cs="Helvetica"/>
          <w:bCs/>
        </w:rPr>
        <w:t xml:space="preserve"> watching the diesel shortage concerns. </w:t>
      </w:r>
      <w:r w:rsidR="002564C8">
        <w:rPr>
          <w:rFonts w:ascii="Helvetica" w:hAnsi="Helvetica" w:cs="Helvetica"/>
          <w:bCs/>
          <w:vanish/>
        </w:rPr>
        <w:t>ohoward fg</w:t>
      </w:r>
    </w:p>
    <w:p w14:paraId="1E546E2A" w14:textId="77777777" w:rsidR="00B21334" w:rsidRDefault="00B21334" w:rsidP="00CD1042">
      <w:pPr>
        <w:pStyle w:val="NoSpacing"/>
        <w:ind w:left="360"/>
        <w:rPr>
          <w:rFonts w:ascii="Helvetica" w:hAnsi="Helvetica" w:cs="Helvetica"/>
          <w:bCs/>
        </w:rPr>
      </w:pPr>
    </w:p>
    <w:p w14:paraId="7AB0DD0D" w14:textId="138B815F" w:rsidR="00B21334" w:rsidRPr="00CD1042" w:rsidRDefault="00B21334" w:rsidP="00CD1042">
      <w:pPr>
        <w:pStyle w:val="NoSpacing"/>
        <w:ind w:left="360"/>
        <w:rPr>
          <w:rFonts w:ascii="Helvetica" w:hAnsi="Helvetica" w:cs="Helvetica"/>
          <w:bCs/>
        </w:rPr>
      </w:pPr>
    </w:p>
    <w:p w14:paraId="7DDC74D9" w14:textId="77777777" w:rsidR="00C02EC0" w:rsidRPr="00383588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830E2">
        <w:rPr>
          <w:rFonts w:ascii="Helvetica" w:hAnsi="Helvetica" w:cs="Helvetica"/>
          <w:b/>
        </w:rPr>
        <w:lastRenderedPageBreak/>
        <w:t>Other Member Updates &amp; Guest Reports</w:t>
      </w:r>
    </w:p>
    <w:p w14:paraId="562466D5" w14:textId="4477B279" w:rsidR="00124A0B" w:rsidRDefault="00E44AD5" w:rsidP="00124A0B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J. Howard Fisk stated that many organizations are having difficulties with getting </w:t>
      </w:r>
      <w:r w:rsidR="004F6F2C">
        <w:rPr>
          <w:rFonts w:ascii="Helvetica" w:hAnsi="Helvetica" w:cs="Helvetica"/>
          <w:bCs/>
        </w:rPr>
        <w:t>Commercial Driver’s License (</w:t>
      </w:r>
      <w:r>
        <w:rPr>
          <w:rFonts w:ascii="Helvetica" w:hAnsi="Helvetica" w:cs="Helvetica"/>
          <w:bCs/>
        </w:rPr>
        <w:t>CDL</w:t>
      </w:r>
      <w:r w:rsidR="004F6F2C">
        <w:rPr>
          <w:rFonts w:ascii="Helvetica" w:hAnsi="Helvetica" w:cs="Helvetica"/>
          <w:bCs/>
        </w:rPr>
        <w:t>)</w:t>
      </w:r>
      <w:r>
        <w:rPr>
          <w:rFonts w:ascii="Helvetica" w:hAnsi="Helvetica" w:cs="Helvetica"/>
          <w:bCs/>
        </w:rPr>
        <w:t xml:space="preserve"> training for employees. He stated that he was able to get someone hired as a trainer, </w:t>
      </w:r>
      <w:r w:rsidR="001D6B23">
        <w:rPr>
          <w:rFonts w:ascii="Helvetica" w:hAnsi="Helvetica" w:cs="Helvetica"/>
          <w:bCs/>
        </w:rPr>
        <w:t xml:space="preserve">he found out that the </w:t>
      </w:r>
      <w:r w:rsidR="00AC0423">
        <w:rPr>
          <w:rFonts w:ascii="Helvetica" w:hAnsi="Helvetica" w:cs="Helvetica"/>
          <w:bCs/>
        </w:rPr>
        <w:t>3-year</w:t>
      </w:r>
      <w:r w:rsidR="001D6B23">
        <w:rPr>
          <w:rFonts w:ascii="Helvetica" w:hAnsi="Helvetica" w:cs="Helvetica"/>
          <w:bCs/>
        </w:rPr>
        <w:t xml:space="preserve"> minimum to be a trainer has been not </w:t>
      </w:r>
      <w:r w:rsidR="00AC0423">
        <w:rPr>
          <w:rFonts w:ascii="Helvetica" w:hAnsi="Helvetica" w:cs="Helvetica"/>
          <w:bCs/>
        </w:rPr>
        <w:t xml:space="preserve">as enforced. He is willing to share his findings with anyone on the committee to help them simplify the process. </w:t>
      </w:r>
    </w:p>
    <w:p w14:paraId="2FFF1C0F" w14:textId="77777777" w:rsidR="00AC0423" w:rsidRDefault="00AC0423" w:rsidP="00124A0B">
      <w:pPr>
        <w:pStyle w:val="NoSpacing"/>
        <w:ind w:left="360"/>
        <w:rPr>
          <w:rFonts w:ascii="Helvetica" w:hAnsi="Helvetica" w:cs="Helvetica"/>
          <w:bCs/>
        </w:rPr>
      </w:pPr>
    </w:p>
    <w:p w14:paraId="1917AFFD" w14:textId="22C8DFB0" w:rsidR="00AC0423" w:rsidRPr="00124A0B" w:rsidRDefault="009D2F4B" w:rsidP="00124A0B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Jason Ray mentioned that </w:t>
      </w:r>
      <w:r w:rsidR="00632D6D">
        <w:rPr>
          <w:rFonts w:ascii="Helvetica" w:hAnsi="Helvetica" w:cs="Helvetica"/>
          <w:bCs/>
        </w:rPr>
        <w:t>SMCOG is hosting Broadband Community input meetings on November 10</w:t>
      </w:r>
      <w:r w:rsidR="00632D6D" w:rsidRPr="00632D6D">
        <w:rPr>
          <w:rFonts w:ascii="Helvetica" w:hAnsi="Helvetica" w:cs="Helvetica"/>
          <w:bCs/>
          <w:vertAlign w:val="superscript"/>
        </w:rPr>
        <w:t>th</w:t>
      </w:r>
      <w:r w:rsidR="00632D6D">
        <w:rPr>
          <w:rFonts w:ascii="Helvetica" w:hAnsi="Helvetica" w:cs="Helvetica"/>
          <w:bCs/>
        </w:rPr>
        <w:t xml:space="preserve">, </w:t>
      </w:r>
      <w:r w:rsidR="00CD1042">
        <w:rPr>
          <w:rFonts w:ascii="Helvetica" w:hAnsi="Helvetica" w:cs="Helvetica"/>
          <w:bCs/>
        </w:rPr>
        <w:t>2022,</w:t>
      </w:r>
      <w:r w:rsidR="003C56B4">
        <w:rPr>
          <w:rFonts w:ascii="Helvetica" w:hAnsi="Helvetica" w:cs="Helvetica"/>
          <w:bCs/>
        </w:rPr>
        <w:t xml:space="preserve"> in</w:t>
      </w:r>
      <w:r w:rsidR="00632D6D">
        <w:rPr>
          <w:rFonts w:ascii="Helvetica" w:hAnsi="Helvetica" w:cs="Helvetica"/>
          <w:bCs/>
        </w:rPr>
        <w:t xml:space="preserve"> Branson and Springfield. </w:t>
      </w:r>
    </w:p>
    <w:p w14:paraId="3FFAF41B" w14:textId="77777777" w:rsidR="00C02EC0" w:rsidRPr="00915149" w:rsidRDefault="00C02EC0" w:rsidP="00C02EC0">
      <w:pPr>
        <w:pStyle w:val="NoSpacing"/>
        <w:rPr>
          <w:rFonts w:ascii="Helvetica" w:hAnsi="Helvetica" w:cs="Helvetica"/>
          <w:highlight w:val="yellow"/>
        </w:rPr>
      </w:pPr>
    </w:p>
    <w:p w14:paraId="389A2290" w14:textId="74B6A69B" w:rsidR="00DC6630" w:rsidRPr="00C02EC0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02EC0">
        <w:rPr>
          <w:rFonts w:ascii="Helvetica" w:hAnsi="Helvetica" w:cs="Helvetica"/>
          <w:b/>
        </w:rPr>
        <w:t>Adjourn</w:t>
      </w:r>
      <w:r w:rsidR="006A0152" w:rsidRPr="00C02EC0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C02EC0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>The m</w:t>
      </w:r>
      <w:r w:rsidR="00E06B99" w:rsidRPr="00C02EC0">
        <w:rPr>
          <w:rFonts w:ascii="Helvetica" w:hAnsi="Helvetica" w:cs="Helvetica"/>
        </w:rPr>
        <w:t xml:space="preserve">eeting was adjourned by </w:t>
      </w:r>
      <w:r w:rsidR="00291F11" w:rsidRPr="00C02EC0">
        <w:rPr>
          <w:rFonts w:ascii="Helvetica" w:hAnsi="Helvetica" w:cs="Helvetica"/>
        </w:rPr>
        <w:t>Chair</w:t>
      </w:r>
      <w:r w:rsidR="005D2D49" w:rsidRPr="00C02EC0">
        <w:rPr>
          <w:rFonts w:ascii="Helvetica" w:hAnsi="Helvetica" w:cs="Helvetica"/>
        </w:rPr>
        <w:t xml:space="preserve"> Todd Wiesehan</w:t>
      </w:r>
      <w:r w:rsidR="00291F11" w:rsidRPr="00C02EC0">
        <w:rPr>
          <w:rFonts w:ascii="Helvetica" w:hAnsi="Helvetica" w:cs="Helvetica"/>
        </w:rPr>
        <w:t>.</w:t>
      </w:r>
    </w:p>
    <w:p w14:paraId="6361AE6B" w14:textId="77777777" w:rsidR="003C3721" w:rsidRPr="00C02EC0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50A16EB9" w:rsidR="00EF6D72" w:rsidRDefault="00DE4127" w:rsidP="00320EDE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 xml:space="preserve">The next meeting will be </w:t>
      </w:r>
      <w:r w:rsidR="00152468" w:rsidRPr="00C02EC0">
        <w:rPr>
          <w:rFonts w:ascii="Helvetica" w:hAnsi="Helvetica" w:cs="Helvetica"/>
        </w:rPr>
        <w:t xml:space="preserve">on </w:t>
      </w:r>
      <w:r w:rsidR="009D2F4B">
        <w:rPr>
          <w:rFonts w:ascii="Helvetica" w:hAnsi="Helvetica" w:cs="Helvetica"/>
        </w:rPr>
        <w:t>January 18, 2023</w:t>
      </w:r>
      <w:r w:rsidR="00320EDE">
        <w:rPr>
          <w:rFonts w:ascii="Helvetica" w:hAnsi="Helvetica" w:cs="Helvetica"/>
        </w:rPr>
        <w:t>.</w:t>
      </w:r>
    </w:p>
    <w:p w14:paraId="0BC53E3E" w14:textId="77777777" w:rsidR="003E4FD3" w:rsidRDefault="003E4FD3" w:rsidP="00320EDE">
      <w:pPr>
        <w:pStyle w:val="NoSpacing"/>
        <w:ind w:left="360"/>
        <w:rPr>
          <w:rFonts w:ascii="Helvetica" w:hAnsi="Helvetica" w:cs="Helvetica"/>
        </w:rPr>
      </w:pPr>
    </w:p>
    <w:p w14:paraId="538A2F5F" w14:textId="7C58C5AB" w:rsidR="003E4FD3" w:rsidRPr="0058098C" w:rsidRDefault="003E4FD3" w:rsidP="003E4FD3">
      <w:pPr>
        <w:pStyle w:val="NoSpacing"/>
        <w:ind w:left="360"/>
        <w:jc w:val="center"/>
        <w:rPr>
          <w:rFonts w:ascii="Helvetica" w:hAnsi="Helvetica" w:cs="Helvetica"/>
        </w:rPr>
      </w:pPr>
    </w:p>
    <w:sectPr w:rsidR="003E4FD3" w:rsidRPr="0058098C" w:rsidSect="00C00594">
      <w:headerReference w:type="default" r:id="rId12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0488E" w14:textId="77777777" w:rsidR="0019277E" w:rsidRDefault="0019277E" w:rsidP="00344977">
      <w:r>
        <w:separator/>
      </w:r>
    </w:p>
  </w:endnote>
  <w:endnote w:type="continuationSeparator" w:id="0">
    <w:p w14:paraId="37C4D4CF" w14:textId="77777777" w:rsidR="0019277E" w:rsidRDefault="0019277E" w:rsidP="00344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3FE9E" w14:textId="77777777" w:rsidR="0019277E" w:rsidRDefault="0019277E" w:rsidP="00344977">
      <w:r>
        <w:separator/>
      </w:r>
    </w:p>
  </w:footnote>
  <w:footnote w:type="continuationSeparator" w:id="0">
    <w:p w14:paraId="0A5955E4" w14:textId="77777777" w:rsidR="0019277E" w:rsidRDefault="0019277E" w:rsidP="00344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A823E1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86630421">
    <w:abstractNumId w:val="10"/>
  </w:num>
  <w:num w:numId="2" w16cid:durableId="1429277742">
    <w:abstractNumId w:val="4"/>
  </w:num>
  <w:num w:numId="3" w16cid:durableId="1235242733">
    <w:abstractNumId w:val="13"/>
  </w:num>
  <w:num w:numId="4" w16cid:durableId="1152871777">
    <w:abstractNumId w:val="7"/>
  </w:num>
  <w:num w:numId="5" w16cid:durableId="1535539582">
    <w:abstractNumId w:val="0"/>
  </w:num>
  <w:num w:numId="6" w16cid:durableId="812328705">
    <w:abstractNumId w:val="6"/>
  </w:num>
  <w:num w:numId="7" w16cid:durableId="486751563">
    <w:abstractNumId w:val="9"/>
  </w:num>
  <w:num w:numId="8" w16cid:durableId="636498280">
    <w:abstractNumId w:val="3"/>
  </w:num>
  <w:num w:numId="9" w16cid:durableId="748234869">
    <w:abstractNumId w:val="2"/>
  </w:num>
  <w:num w:numId="10" w16cid:durableId="1452673694">
    <w:abstractNumId w:val="15"/>
  </w:num>
  <w:num w:numId="11" w16cid:durableId="637540916">
    <w:abstractNumId w:val="12"/>
  </w:num>
  <w:num w:numId="12" w16cid:durableId="391006186">
    <w:abstractNumId w:val="1"/>
  </w:num>
  <w:num w:numId="13" w16cid:durableId="29381646">
    <w:abstractNumId w:val="5"/>
  </w:num>
  <w:num w:numId="14" w16cid:durableId="1565794123">
    <w:abstractNumId w:val="14"/>
  </w:num>
  <w:num w:numId="15" w16cid:durableId="754713049">
    <w:abstractNumId w:val="8"/>
  </w:num>
  <w:num w:numId="16" w16cid:durableId="5103420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sFAOSG6k4tAAAA"/>
  </w:docVars>
  <w:rsids>
    <w:rsidRoot w:val="00985636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2012E"/>
    <w:rsid w:val="0002017D"/>
    <w:rsid w:val="00020C56"/>
    <w:rsid w:val="0002259D"/>
    <w:rsid w:val="00022C51"/>
    <w:rsid w:val="000256AF"/>
    <w:rsid w:val="00025F16"/>
    <w:rsid w:val="000267C0"/>
    <w:rsid w:val="00030911"/>
    <w:rsid w:val="00030EDA"/>
    <w:rsid w:val="00033048"/>
    <w:rsid w:val="00034475"/>
    <w:rsid w:val="00035F1C"/>
    <w:rsid w:val="00036D57"/>
    <w:rsid w:val="000373E7"/>
    <w:rsid w:val="000375AA"/>
    <w:rsid w:val="00037D9A"/>
    <w:rsid w:val="0004101B"/>
    <w:rsid w:val="000415B3"/>
    <w:rsid w:val="00041F27"/>
    <w:rsid w:val="00042255"/>
    <w:rsid w:val="000430E7"/>
    <w:rsid w:val="0004345E"/>
    <w:rsid w:val="000443A6"/>
    <w:rsid w:val="00044781"/>
    <w:rsid w:val="000466F2"/>
    <w:rsid w:val="00046AD3"/>
    <w:rsid w:val="000470BF"/>
    <w:rsid w:val="00047489"/>
    <w:rsid w:val="0004770D"/>
    <w:rsid w:val="00047FBC"/>
    <w:rsid w:val="0005064B"/>
    <w:rsid w:val="000508F5"/>
    <w:rsid w:val="00050A31"/>
    <w:rsid w:val="00050AF8"/>
    <w:rsid w:val="00051600"/>
    <w:rsid w:val="000518D8"/>
    <w:rsid w:val="00052B42"/>
    <w:rsid w:val="00054FF8"/>
    <w:rsid w:val="00055678"/>
    <w:rsid w:val="000570F1"/>
    <w:rsid w:val="000618CA"/>
    <w:rsid w:val="000624C9"/>
    <w:rsid w:val="00062B1A"/>
    <w:rsid w:val="00062B7B"/>
    <w:rsid w:val="00064D2C"/>
    <w:rsid w:val="00065092"/>
    <w:rsid w:val="0006544E"/>
    <w:rsid w:val="000655B6"/>
    <w:rsid w:val="00065CBE"/>
    <w:rsid w:val="000666B1"/>
    <w:rsid w:val="000711BF"/>
    <w:rsid w:val="000735B4"/>
    <w:rsid w:val="00073E7F"/>
    <w:rsid w:val="000743E8"/>
    <w:rsid w:val="00075625"/>
    <w:rsid w:val="00076C48"/>
    <w:rsid w:val="000777E2"/>
    <w:rsid w:val="00080533"/>
    <w:rsid w:val="00080551"/>
    <w:rsid w:val="0008062B"/>
    <w:rsid w:val="00082140"/>
    <w:rsid w:val="0008384D"/>
    <w:rsid w:val="00084D93"/>
    <w:rsid w:val="00085FCA"/>
    <w:rsid w:val="0009023F"/>
    <w:rsid w:val="000921F4"/>
    <w:rsid w:val="00095C70"/>
    <w:rsid w:val="00095EF3"/>
    <w:rsid w:val="000968EF"/>
    <w:rsid w:val="000971D1"/>
    <w:rsid w:val="000A00DD"/>
    <w:rsid w:val="000A0DAD"/>
    <w:rsid w:val="000A1FA1"/>
    <w:rsid w:val="000A287A"/>
    <w:rsid w:val="000A50BB"/>
    <w:rsid w:val="000A6587"/>
    <w:rsid w:val="000B295B"/>
    <w:rsid w:val="000B2B8C"/>
    <w:rsid w:val="000C05E5"/>
    <w:rsid w:val="000C21EC"/>
    <w:rsid w:val="000C31B7"/>
    <w:rsid w:val="000C5B88"/>
    <w:rsid w:val="000C6E59"/>
    <w:rsid w:val="000D0A15"/>
    <w:rsid w:val="000D26CA"/>
    <w:rsid w:val="000D28C1"/>
    <w:rsid w:val="000D3EB1"/>
    <w:rsid w:val="000D44F2"/>
    <w:rsid w:val="000D4CAA"/>
    <w:rsid w:val="000D64F3"/>
    <w:rsid w:val="000E015B"/>
    <w:rsid w:val="000E11AD"/>
    <w:rsid w:val="000E2F77"/>
    <w:rsid w:val="000E50CF"/>
    <w:rsid w:val="000E55BC"/>
    <w:rsid w:val="000F1DEB"/>
    <w:rsid w:val="000F1EAB"/>
    <w:rsid w:val="000F1F3D"/>
    <w:rsid w:val="000F4568"/>
    <w:rsid w:val="000F50BE"/>
    <w:rsid w:val="000F5EC1"/>
    <w:rsid w:val="000F638D"/>
    <w:rsid w:val="000F6BBE"/>
    <w:rsid w:val="000F72EF"/>
    <w:rsid w:val="000F7BE8"/>
    <w:rsid w:val="001039DE"/>
    <w:rsid w:val="001044C1"/>
    <w:rsid w:val="001052A9"/>
    <w:rsid w:val="00105575"/>
    <w:rsid w:val="0010694D"/>
    <w:rsid w:val="00110764"/>
    <w:rsid w:val="001133D6"/>
    <w:rsid w:val="00113701"/>
    <w:rsid w:val="00113EC9"/>
    <w:rsid w:val="00114A45"/>
    <w:rsid w:val="00114A48"/>
    <w:rsid w:val="00115602"/>
    <w:rsid w:val="001157CC"/>
    <w:rsid w:val="0011712E"/>
    <w:rsid w:val="00121128"/>
    <w:rsid w:val="001213A5"/>
    <w:rsid w:val="00121EE6"/>
    <w:rsid w:val="00122CD4"/>
    <w:rsid w:val="00123C48"/>
    <w:rsid w:val="001244C8"/>
    <w:rsid w:val="00124A0B"/>
    <w:rsid w:val="00126943"/>
    <w:rsid w:val="00126C15"/>
    <w:rsid w:val="0012700E"/>
    <w:rsid w:val="001273C2"/>
    <w:rsid w:val="00127930"/>
    <w:rsid w:val="00130195"/>
    <w:rsid w:val="001310A3"/>
    <w:rsid w:val="00131B6D"/>
    <w:rsid w:val="0013234A"/>
    <w:rsid w:val="00133670"/>
    <w:rsid w:val="001346D7"/>
    <w:rsid w:val="00134953"/>
    <w:rsid w:val="00134D7C"/>
    <w:rsid w:val="00135260"/>
    <w:rsid w:val="00136E63"/>
    <w:rsid w:val="001370C5"/>
    <w:rsid w:val="001370F3"/>
    <w:rsid w:val="00137312"/>
    <w:rsid w:val="00137E22"/>
    <w:rsid w:val="00140D65"/>
    <w:rsid w:val="0014644E"/>
    <w:rsid w:val="00147686"/>
    <w:rsid w:val="00150393"/>
    <w:rsid w:val="0015096A"/>
    <w:rsid w:val="00152468"/>
    <w:rsid w:val="001528D4"/>
    <w:rsid w:val="00152B11"/>
    <w:rsid w:val="001545BF"/>
    <w:rsid w:val="00154866"/>
    <w:rsid w:val="00155401"/>
    <w:rsid w:val="00156621"/>
    <w:rsid w:val="00157072"/>
    <w:rsid w:val="00160054"/>
    <w:rsid w:val="00160231"/>
    <w:rsid w:val="00160898"/>
    <w:rsid w:val="00162836"/>
    <w:rsid w:val="00163654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C08"/>
    <w:rsid w:val="00181E3F"/>
    <w:rsid w:val="00182B2C"/>
    <w:rsid w:val="00182D88"/>
    <w:rsid w:val="001844F6"/>
    <w:rsid w:val="00185525"/>
    <w:rsid w:val="00185840"/>
    <w:rsid w:val="00187232"/>
    <w:rsid w:val="001877AB"/>
    <w:rsid w:val="001902D6"/>
    <w:rsid w:val="00190BAD"/>
    <w:rsid w:val="001922E6"/>
    <w:rsid w:val="0019277E"/>
    <w:rsid w:val="00193203"/>
    <w:rsid w:val="0019402D"/>
    <w:rsid w:val="00196720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6320"/>
    <w:rsid w:val="001C7446"/>
    <w:rsid w:val="001D1836"/>
    <w:rsid w:val="001D21A5"/>
    <w:rsid w:val="001D5342"/>
    <w:rsid w:val="001D53D2"/>
    <w:rsid w:val="001D5884"/>
    <w:rsid w:val="001D5CA4"/>
    <w:rsid w:val="001D6038"/>
    <w:rsid w:val="001D6967"/>
    <w:rsid w:val="001D6976"/>
    <w:rsid w:val="001D6B23"/>
    <w:rsid w:val="001D7B9A"/>
    <w:rsid w:val="001E0A1B"/>
    <w:rsid w:val="001E1E13"/>
    <w:rsid w:val="001E26E6"/>
    <w:rsid w:val="001E3920"/>
    <w:rsid w:val="001E3B31"/>
    <w:rsid w:val="001E5E17"/>
    <w:rsid w:val="001E6159"/>
    <w:rsid w:val="001E6245"/>
    <w:rsid w:val="001E6FF7"/>
    <w:rsid w:val="001F0E93"/>
    <w:rsid w:val="001F194C"/>
    <w:rsid w:val="001F1BBB"/>
    <w:rsid w:val="001F2F68"/>
    <w:rsid w:val="001F3475"/>
    <w:rsid w:val="001F60B9"/>
    <w:rsid w:val="001F66B9"/>
    <w:rsid w:val="001F67DE"/>
    <w:rsid w:val="001F6B6B"/>
    <w:rsid w:val="001F6D7A"/>
    <w:rsid w:val="001F7146"/>
    <w:rsid w:val="002002BD"/>
    <w:rsid w:val="00200A90"/>
    <w:rsid w:val="00200AE4"/>
    <w:rsid w:val="002019A9"/>
    <w:rsid w:val="002050F2"/>
    <w:rsid w:val="00210E5F"/>
    <w:rsid w:val="00211258"/>
    <w:rsid w:val="002121E4"/>
    <w:rsid w:val="00212D16"/>
    <w:rsid w:val="002132FB"/>
    <w:rsid w:val="00214153"/>
    <w:rsid w:val="00215372"/>
    <w:rsid w:val="00216536"/>
    <w:rsid w:val="00220237"/>
    <w:rsid w:val="002207E1"/>
    <w:rsid w:val="00220DEE"/>
    <w:rsid w:val="0022139E"/>
    <w:rsid w:val="00224355"/>
    <w:rsid w:val="00226B5E"/>
    <w:rsid w:val="002272F6"/>
    <w:rsid w:val="00227F01"/>
    <w:rsid w:val="00231C5A"/>
    <w:rsid w:val="00232C59"/>
    <w:rsid w:val="00234433"/>
    <w:rsid w:val="002361F6"/>
    <w:rsid w:val="002369FC"/>
    <w:rsid w:val="00237575"/>
    <w:rsid w:val="00237719"/>
    <w:rsid w:val="00237758"/>
    <w:rsid w:val="00237CA3"/>
    <w:rsid w:val="002442B8"/>
    <w:rsid w:val="002443F2"/>
    <w:rsid w:val="002471C3"/>
    <w:rsid w:val="0025117F"/>
    <w:rsid w:val="00252BD5"/>
    <w:rsid w:val="0025302E"/>
    <w:rsid w:val="00254BB6"/>
    <w:rsid w:val="00254D67"/>
    <w:rsid w:val="0025581B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7086D"/>
    <w:rsid w:val="00274EE1"/>
    <w:rsid w:val="002768BD"/>
    <w:rsid w:val="0028034F"/>
    <w:rsid w:val="00280A1A"/>
    <w:rsid w:val="00281D16"/>
    <w:rsid w:val="002823EB"/>
    <w:rsid w:val="002830E2"/>
    <w:rsid w:val="002846EA"/>
    <w:rsid w:val="00284A6B"/>
    <w:rsid w:val="0028627C"/>
    <w:rsid w:val="002863A5"/>
    <w:rsid w:val="002865A4"/>
    <w:rsid w:val="00286C18"/>
    <w:rsid w:val="00287559"/>
    <w:rsid w:val="00291DB7"/>
    <w:rsid w:val="00291F11"/>
    <w:rsid w:val="002921DE"/>
    <w:rsid w:val="00294078"/>
    <w:rsid w:val="00294E08"/>
    <w:rsid w:val="00294EC5"/>
    <w:rsid w:val="002952B6"/>
    <w:rsid w:val="00295C1F"/>
    <w:rsid w:val="00296454"/>
    <w:rsid w:val="002A2B04"/>
    <w:rsid w:val="002A3974"/>
    <w:rsid w:val="002A3E92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151"/>
    <w:rsid w:val="002B667F"/>
    <w:rsid w:val="002B680B"/>
    <w:rsid w:val="002C16F8"/>
    <w:rsid w:val="002C23E3"/>
    <w:rsid w:val="002C2EBD"/>
    <w:rsid w:val="002C3BB5"/>
    <w:rsid w:val="002C465C"/>
    <w:rsid w:val="002C59C7"/>
    <w:rsid w:val="002C6C13"/>
    <w:rsid w:val="002C76D0"/>
    <w:rsid w:val="002C7705"/>
    <w:rsid w:val="002C79FC"/>
    <w:rsid w:val="002D05DD"/>
    <w:rsid w:val="002D175F"/>
    <w:rsid w:val="002D2C65"/>
    <w:rsid w:val="002D2F8E"/>
    <w:rsid w:val="002D2FA4"/>
    <w:rsid w:val="002D338E"/>
    <w:rsid w:val="002D3B0C"/>
    <w:rsid w:val="002D45F9"/>
    <w:rsid w:val="002D51B0"/>
    <w:rsid w:val="002D72CB"/>
    <w:rsid w:val="002D7360"/>
    <w:rsid w:val="002E1F5B"/>
    <w:rsid w:val="002E4146"/>
    <w:rsid w:val="002E57D1"/>
    <w:rsid w:val="002E7EDE"/>
    <w:rsid w:val="002F1737"/>
    <w:rsid w:val="002F1C84"/>
    <w:rsid w:val="002F28A2"/>
    <w:rsid w:val="002F381D"/>
    <w:rsid w:val="002F4A95"/>
    <w:rsid w:val="002F4E4E"/>
    <w:rsid w:val="002F4F78"/>
    <w:rsid w:val="002F59D7"/>
    <w:rsid w:val="002F5CD0"/>
    <w:rsid w:val="002F696A"/>
    <w:rsid w:val="002F7251"/>
    <w:rsid w:val="002F7AF8"/>
    <w:rsid w:val="00300915"/>
    <w:rsid w:val="003015F6"/>
    <w:rsid w:val="00301B29"/>
    <w:rsid w:val="00303E23"/>
    <w:rsid w:val="00303E86"/>
    <w:rsid w:val="00304509"/>
    <w:rsid w:val="00304E6A"/>
    <w:rsid w:val="003051A6"/>
    <w:rsid w:val="00306A98"/>
    <w:rsid w:val="00306C16"/>
    <w:rsid w:val="00307608"/>
    <w:rsid w:val="00310832"/>
    <w:rsid w:val="00310877"/>
    <w:rsid w:val="0031216C"/>
    <w:rsid w:val="00312519"/>
    <w:rsid w:val="00313029"/>
    <w:rsid w:val="0031311C"/>
    <w:rsid w:val="003148C0"/>
    <w:rsid w:val="00315893"/>
    <w:rsid w:val="00315E87"/>
    <w:rsid w:val="00320781"/>
    <w:rsid w:val="00320939"/>
    <w:rsid w:val="00320EDE"/>
    <w:rsid w:val="003213CA"/>
    <w:rsid w:val="00322805"/>
    <w:rsid w:val="00325416"/>
    <w:rsid w:val="00326D82"/>
    <w:rsid w:val="0032785B"/>
    <w:rsid w:val="003279B2"/>
    <w:rsid w:val="003306BB"/>
    <w:rsid w:val="00330C84"/>
    <w:rsid w:val="00331353"/>
    <w:rsid w:val="003318AD"/>
    <w:rsid w:val="00331E4A"/>
    <w:rsid w:val="00332AE3"/>
    <w:rsid w:val="003356AF"/>
    <w:rsid w:val="0033623B"/>
    <w:rsid w:val="00336B50"/>
    <w:rsid w:val="0033756A"/>
    <w:rsid w:val="00337A17"/>
    <w:rsid w:val="00337F68"/>
    <w:rsid w:val="003425C9"/>
    <w:rsid w:val="00343175"/>
    <w:rsid w:val="0034480C"/>
    <w:rsid w:val="00344977"/>
    <w:rsid w:val="00344A1E"/>
    <w:rsid w:val="0034530A"/>
    <w:rsid w:val="00345AE6"/>
    <w:rsid w:val="00345F43"/>
    <w:rsid w:val="0034606E"/>
    <w:rsid w:val="00346642"/>
    <w:rsid w:val="0035259F"/>
    <w:rsid w:val="00355696"/>
    <w:rsid w:val="00355C59"/>
    <w:rsid w:val="00355DAD"/>
    <w:rsid w:val="00356059"/>
    <w:rsid w:val="00356591"/>
    <w:rsid w:val="003569C9"/>
    <w:rsid w:val="00356A9D"/>
    <w:rsid w:val="00360F7B"/>
    <w:rsid w:val="003611EA"/>
    <w:rsid w:val="00361E25"/>
    <w:rsid w:val="003623BA"/>
    <w:rsid w:val="00362FD4"/>
    <w:rsid w:val="0036346D"/>
    <w:rsid w:val="00364065"/>
    <w:rsid w:val="0036470C"/>
    <w:rsid w:val="003654AB"/>
    <w:rsid w:val="0036694D"/>
    <w:rsid w:val="00371354"/>
    <w:rsid w:val="00371A83"/>
    <w:rsid w:val="00371CD3"/>
    <w:rsid w:val="00372EF7"/>
    <w:rsid w:val="003734ED"/>
    <w:rsid w:val="00373E3B"/>
    <w:rsid w:val="003745A6"/>
    <w:rsid w:val="00374E05"/>
    <w:rsid w:val="00376F19"/>
    <w:rsid w:val="0037742C"/>
    <w:rsid w:val="00382000"/>
    <w:rsid w:val="00382D7C"/>
    <w:rsid w:val="00383588"/>
    <w:rsid w:val="003846BE"/>
    <w:rsid w:val="00384F77"/>
    <w:rsid w:val="00386C17"/>
    <w:rsid w:val="003873BB"/>
    <w:rsid w:val="003907D2"/>
    <w:rsid w:val="00390FC7"/>
    <w:rsid w:val="0039253B"/>
    <w:rsid w:val="00392D06"/>
    <w:rsid w:val="00393930"/>
    <w:rsid w:val="003943AB"/>
    <w:rsid w:val="00394896"/>
    <w:rsid w:val="00396D77"/>
    <w:rsid w:val="003977B5"/>
    <w:rsid w:val="00397870"/>
    <w:rsid w:val="00397EA1"/>
    <w:rsid w:val="003A04D0"/>
    <w:rsid w:val="003A43D9"/>
    <w:rsid w:val="003A4696"/>
    <w:rsid w:val="003A5452"/>
    <w:rsid w:val="003A67A7"/>
    <w:rsid w:val="003B0079"/>
    <w:rsid w:val="003B1432"/>
    <w:rsid w:val="003B323D"/>
    <w:rsid w:val="003B37F9"/>
    <w:rsid w:val="003B467D"/>
    <w:rsid w:val="003B4A0E"/>
    <w:rsid w:val="003B4A87"/>
    <w:rsid w:val="003C0E7D"/>
    <w:rsid w:val="003C126C"/>
    <w:rsid w:val="003C1FBC"/>
    <w:rsid w:val="003C2EA1"/>
    <w:rsid w:val="003C3721"/>
    <w:rsid w:val="003C3F27"/>
    <w:rsid w:val="003C56B4"/>
    <w:rsid w:val="003C576D"/>
    <w:rsid w:val="003C5F27"/>
    <w:rsid w:val="003C69C5"/>
    <w:rsid w:val="003C7E2E"/>
    <w:rsid w:val="003D03B0"/>
    <w:rsid w:val="003D069A"/>
    <w:rsid w:val="003D0BD1"/>
    <w:rsid w:val="003D17AC"/>
    <w:rsid w:val="003D2532"/>
    <w:rsid w:val="003D3556"/>
    <w:rsid w:val="003D3D95"/>
    <w:rsid w:val="003D4A40"/>
    <w:rsid w:val="003D4B49"/>
    <w:rsid w:val="003D556E"/>
    <w:rsid w:val="003E1186"/>
    <w:rsid w:val="003E380C"/>
    <w:rsid w:val="003E3D11"/>
    <w:rsid w:val="003E3EEC"/>
    <w:rsid w:val="003E4159"/>
    <w:rsid w:val="003E4FD3"/>
    <w:rsid w:val="003E53FC"/>
    <w:rsid w:val="003E5FBA"/>
    <w:rsid w:val="003E6D1B"/>
    <w:rsid w:val="003E6F26"/>
    <w:rsid w:val="003E7589"/>
    <w:rsid w:val="003F05AB"/>
    <w:rsid w:val="003F12E3"/>
    <w:rsid w:val="003F1353"/>
    <w:rsid w:val="003F15D3"/>
    <w:rsid w:val="003F4767"/>
    <w:rsid w:val="003F4F6A"/>
    <w:rsid w:val="003F5605"/>
    <w:rsid w:val="003F5D24"/>
    <w:rsid w:val="003F6B37"/>
    <w:rsid w:val="0040080D"/>
    <w:rsid w:val="00400ECE"/>
    <w:rsid w:val="00402DD3"/>
    <w:rsid w:val="004037CA"/>
    <w:rsid w:val="004059C0"/>
    <w:rsid w:val="00405FAB"/>
    <w:rsid w:val="004102FF"/>
    <w:rsid w:val="00411403"/>
    <w:rsid w:val="00411B61"/>
    <w:rsid w:val="00412698"/>
    <w:rsid w:val="004127DC"/>
    <w:rsid w:val="00412A1A"/>
    <w:rsid w:val="004142EE"/>
    <w:rsid w:val="00414F84"/>
    <w:rsid w:val="00415A96"/>
    <w:rsid w:val="004163FA"/>
    <w:rsid w:val="00420AE4"/>
    <w:rsid w:val="00420FFB"/>
    <w:rsid w:val="00421AC6"/>
    <w:rsid w:val="00421B65"/>
    <w:rsid w:val="004221C1"/>
    <w:rsid w:val="00424ABB"/>
    <w:rsid w:val="004261C8"/>
    <w:rsid w:val="004263F6"/>
    <w:rsid w:val="0042659E"/>
    <w:rsid w:val="00426B86"/>
    <w:rsid w:val="00430589"/>
    <w:rsid w:val="00430975"/>
    <w:rsid w:val="004342B2"/>
    <w:rsid w:val="0043442F"/>
    <w:rsid w:val="00434785"/>
    <w:rsid w:val="004404F3"/>
    <w:rsid w:val="004423AC"/>
    <w:rsid w:val="0044334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7EA"/>
    <w:rsid w:val="00450C88"/>
    <w:rsid w:val="00451650"/>
    <w:rsid w:val="0045235D"/>
    <w:rsid w:val="00452EBE"/>
    <w:rsid w:val="00452F01"/>
    <w:rsid w:val="0045338B"/>
    <w:rsid w:val="00454700"/>
    <w:rsid w:val="00456227"/>
    <w:rsid w:val="00456240"/>
    <w:rsid w:val="0045689A"/>
    <w:rsid w:val="00456AE7"/>
    <w:rsid w:val="00456F58"/>
    <w:rsid w:val="00456F67"/>
    <w:rsid w:val="0046017C"/>
    <w:rsid w:val="004605D8"/>
    <w:rsid w:val="004617C1"/>
    <w:rsid w:val="00462EAC"/>
    <w:rsid w:val="0046341D"/>
    <w:rsid w:val="00463F32"/>
    <w:rsid w:val="004640FB"/>
    <w:rsid w:val="00464E46"/>
    <w:rsid w:val="00465592"/>
    <w:rsid w:val="00466E18"/>
    <w:rsid w:val="00470A1C"/>
    <w:rsid w:val="00470E31"/>
    <w:rsid w:val="004710C5"/>
    <w:rsid w:val="00473823"/>
    <w:rsid w:val="0047495E"/>
    <w:rsid w:val="004755EC"/>
    <w:rsid w:val="0048035C"/>
    <w:rsid w:val="00480BD9"/>
    <w:rsid w:val="00480FCA"/>
    <w:rsid w:val="00482103"/>
    <w:rsid w:val="00482D3D"/>
    <w:rsid w:val="004854A6"/>
    <w:rsid w:val="004855A6"/>
    <w:rsid w:val="00485A8B"/>
    <w:rsid w:val="0048756E"/>
    <w:rsid w:val="00490BE2"/>
    <w:rsid w:val="004918AE"/>
    <w:rsid w:val="00492180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5171"/>
    <w:rsid w:val="004A60B2"/>
    <w:rsid w:val="004A64DB"/>
    <w:rsid w:val="004A6F21"/>
    <w:rsid w:val="004A7C98"/>
    <w:rsid w:val="004A7D63"/>
    <w:rsid w:val="004A7EC7"/>
    <w:rsid w:val="004B04C7"/>
    <w:rsid w:val="004B0F13"/>
    <w:rsid w:val="004B107B"/>
    <w:rsid w:val="004B132D"/>
    <w:rsid w:val="004B23AF"/>
    <w:rsid w:val="004B2849"/>
    <w:rsid w:val="004B2B1D"/>
    <w:rsid w:val="004B5F7E"/>
    <w:rsid w:val="004B6A0F"/>
    <w:rsid w:val="004C238D"/>
    <w:rsid w:val="004C2C3C"/>
    <w:rsid w:val="004C32A9"/>
    <w:rsid w:val="004C36D3"/>
    <w:rsid w:val="004C3F97"/>
    <w:rsid w:val="004C46FE"/>
    <w:rsid w:val="004C49D9"/>
    <w:rsid w:val="004C4CC0"/>
    <w:rsid w:val="004C4F40"/>
    <w:rsid w:val="004C5567"/>
    <w:rsid w:val="004D05BB"/>
    <w:rsid w:val="004D1545"/>
    <w:rsid w:val="004D24E1"/>
    <w:rsid w:val="004D294E"/>
    <w:rsid w:val="004D36F3"/>
    <w:rsid w:val="004D4156"/>
    <w:rsid w:val="004D4BD8"/>
    <w:rsid w:val="004D6C6E"/>
    <w:rsid w:val="004E056D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5122"/>
    <w:rsid w:val="004F5DA3"/>
    <w:rsid w:val="004F5E0D"/>
    <w:rsid w:val="004F6F2C"/>
    <w:rsid w:val="004F7ED7"/>
    <w:rsid w:val="00500889"/>
    <w:rsid w:val="00503ECB"/>
    <w:rsid w:val="005041C5"/>
    <w:rsid w:val="00504A01"/>
    <w:rsid w:val="00505C81"/>
    <w:rsid w:val="005103C7"/>
    <w:rsid w:val="00510C43"/>
    <w:rsid w:val="005117FF"/>
    <w:rsid w:val="00512AD6"/>
    <w:rsid w:val="00512F8C"/>
    <w:rsid w:val="005141B0"/>
    <w:rsid w:val="00514A97"/>
    <w:rsid w:val="0051513E"/>
    <w:rsid w:val="00516C2D"/>
    <w:rsid w:val="0051703B"/>
    <w:rsid w:val="00517225"/>
    <w:rsid w:val="0052008E"/>
    <w:rsid w:val="00521857"/>
    <w:rsid w:val="005225C7"/>
    <w:rsid w:val="0052275C"/>
    <w:rsid w:val="00522DB7"/>
    <w:rsid w:val="0052327D"/>
    <w:rsid w:val="00523339"/>
    <w:rsid w:val="005236E8"/>
    <w:rsid w:val="00523CC6"/>
    <w:rsid w:val="00524B87"/>
    <w:rsid w:val="00530AFF"/>
    <w:rsid w:val="005312E6"/>
    <w:rsid w:val="00532C65"/>
    <w:rsid w:val="00533354"/>
    <w:rsid w:val="00535BF7"/>
    <w:rsid w:val="005375E6"/>
    <w:rsid w:val="00537DB3"/>
    <w:rsid w:val="00537DF7"/>
    <w:rsid w:val="00543135"/>
    <w:rsid w:val="00543DC0"/>
    <w:rsid w:val="00544AE7"/>
    <w:rsid w:val="00544D75"/>
    <w:rsid w:val="00545969"/>
    <w:rsid w:val="00547B47"/>
    <w:rsid w:val="00551D41"/>
    <w:rsid w:val="005528AC"/>
    <w:rsid w:val="00553FA8"/>
    <w:rsid w:val="005555D8"/>
    <w:rsid w:val="0055562B"/>
    <w:rsid w:val="00555EA3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969"/>
    <w:rsid w:val="00565E93"/>
    <w:rsid w:val="0056619D"/>
    <w:rsid w:val="00566B29"/>
    <w:rsid w:val="00566C79"/>
    <w:rsid w:val="00566DF3"/>
    <w:rsid w:val="00571396"/>
    <w:rsid w:val="00571D75"/>
    <w:rsid w:val="005739B2"/>
    <w:rsid w:val="00576211"/>
    <w:rsid w:val="0057741D"/>
    <w:rsid w:val="00577D8D"/>
    <w:rsid w:val="0058098C"/>
    <w:rsid w:val="00580C1F"/>
    <w:rsid w:val="005814C8"/>
    <w:rsid w:val="00582E9A"/>
    <w:rsid w:val="005830CB"/>
    <w:rsid w:val="005842A0"/>
    <w:rsid w:val="00584BF6"/>
    <w:rsid w:val="005854CB"/>
    <w:rsid w:val="00586157"/>
    <w:rsid w:val="005862AC"/>
    <w:rsid w:val="0058761F"/>
    <w:rsid w:val="0059033E"/>
    <w:rsid w:val="00590500"/>
    <w:rsid w:val="005911A0"/>
    <w:rsid w:val="005914EF"/>
    <w:rsid w:val="00591C3D"/>
    <w:rsid w:val="00592526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B1E91"/>
    <w:rsid w:val="005B38AA"/>
    <w:rsid w:val="005B3C5E"/>
    <w:rsid w:val="005B43A0"/>
    <w:rsid w:val="005B5340"/>
    <w:rsid w:val="005B6A24"/>
    <w:rsid w:val="005B78C4"/>
    <w:rsid w:val="005B7AE2"/>
    <w:rsid w:val="005C03BA"/>
    <w:rsid w:val="005C24A2"/>
    <w:rsid w:val="005C2F0D"/>
    <w:rsid w:val="005C2FE8"/>
    <w:rsid w:val="005C4500"/>
    <w:rsid w:val="005C57BF"/>
    <w:rsid w:val="005C7215"/>
    <w:rsid w:val="005C7220"/>
    <w:rsid w:val="005D04A7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684A"/>
    <w:rsid w:val="005F0994"/>
    <w:rsid w:val="005F11CC"/>
    <w:rsid w:val="005F163E"/>
    <w:rsid w:val="005F3BFE"/>
    <w:rsid w:val="005F42B6"/>
    <w:rsid w:val="005F581A"/>
    <w:rsid w:val="005F7190"/>
    <w:rsid w:val="00600F2E"/>
    <w:rsid w:val="00600FEF"/>
    <w:rsid w:val="00601CF5"/>
    <w:rsid w:val="00601D32"/>
    <w:rsid w:val="00601E26"/>
    <w:rsid w:val="00602001"/>
    <w:rsid w:val="006037C6"/>
    <w:rsid w:val="006047C0"/>
    <w:rsid w:val="006059C9"/>
    <w:rsid w:val="00605C21"/>
    <w:rsid w:val="006101BC"/>
    <w:rsid w:val="006115F6"/>
    <w:rsid w:val="0061177D"/>
    <w:rsid w:val="00612E70"/>
    <w:rsid w:val="00612F77"/>
    <w:rsid w:val="006133E7"/>
    <w:rsid w:val="006140C9"/>
    <w:rsid w:val="00614BD2"/>
    <w:rsid w:val="0061523C"/>
    <w:rsid w:val="00615BE7"/>
    <w:rsid w:val="006166B3"/>
    <w:rsid w:val="00620546"/>
    <w:rsid w:val="00620FC6"/>
    <w:rsid w:val="00621AB0"/>
    <w:rsid w:val="0062289D"/>
    <w:rsid w:val="00623C0E"/>
    <w:rsid w:val="00624A66"/>
    <w:rsid w:val="0062644D"/>
    <w:rsid w:val="00626A9A"/>
    <w:rsid w:val="00626B0D"/>
    <w:rsid w:val="00627BC4"/>
    <w:rsid w:val="0063087E"/>
    <w:rsid w:val="00630FC8"/>
    <w:rsid w:val="0063291A"/>
    <w:rsid w:val="00632D6D"/>
    <w:rsid w:val="00633D05"/>
    <w:rsid w:val="006344EE"/>
    <w:rsid w:val="006400BA"/>
    <w:rsid w:val="0064080F"/>
    <w:rsid w:val="00641F57"/>
    <w:rsid w:val="0064224B"/>
    <w:rsid w:val="00645461"/>
    <w:rsid w:val="00645A48"/>
    <w:rsid w:val="0064610F"/>
    <w:rsid w:val="00646868"/>
    <w:rsid w:val="00650368"/>
    <w:rsid w:val="0065182F"/>
    <w:rsid w:val="00651877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3F08"/>
    <w:rsid w:val="00665BC3"/>
    <w:rsid w:val="00667952"/>
    <w:rsid w:val="006702DF"/>
    <w:rsid w:val="00670430"/>
    <w:rsid w:val="00671404"/>
    <w:rsid w:val="00671DA0"/>
    <w:rsid w:val="006740FE"/>
    <w:rsid w:val="006752C4"/>
    <w:rsid w:val="00675E4B"/>
    <w:rsid w:val="00676AA5"/>
    <w:rsid w:val="00676BF7"/>
    <w:rsid w:val="00677011"/>
    <w:rsid w:val="00681288"/>
    <w:rsid w:val="00683409"/>
    <w:rsid w:val="00683799"/>
    <w:rsid w:val="00686874"/>
    <w:rsid w:val="006869D1"/>
    <w:rsid w:val="00686EBA"/>
    <w:rsid w:val="006919C3"/>
    <w:rsid w:val="006922CD"/>
    <w:rsid w:val="006940CA"/>
    <w:rsid w:val="00694714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3AA5"/>
    <w:rsid w:val="006A4076"/>
    <w:rsid w:val="006A546E"/>
    <w:rsid w:val="006A55AB"/>
    <w:rsid w:val="006B0BB1"/>
    <w:rsid w:val="006B1AE4"/>
    <w:rsid w:val="006B1DC4"/>
    <w:rsid w:val="006B2EBF"/>
    <w:rsid w:val="006B2FCE"/>
    <w:rsid w:val="006B304A"/>
    <w:rsid w:val="006B3A02"/>
    <w:rsid w:val="006B51CC"/>
    <w:rsid w:val="006B7DC6"/>
    <w:rsid w:val="006C131E"/>
    <w:rsid w:val="006C1752"/>
    <w:rsid w:val="006C2760"/>
    <w:rsid w:val="006C47F3"/>
    <w:rsid w:val="006C51AF"/>
    <w:rsid w:val="006C6999"/>
    <w:rsid w:val="006D0D85"/>
    <w:rsid w:val="006D25DB"/>
    <w:rsid w:val="006D2B42"/>
    <w:rsid w:val="006D46F2"/>
    <w:rsid w:val="006D4CA1"/>
    <w:rsid w:val="006D5085"/>
    <w:rsid w:val="006D5AB9"/>
    <w:rsid w:val="006D608D"/>
    <w:rsid w:val="006D676C"/>
    <w:rsid w:val="006D6D7D"/>
    <w:rsid w:val="006E0BDD"/>
    <w:rsid w:val="006E120E"/>
    <w:rsid w:val="006E211B"/>
    <w:rsid w:val="006E5938"/>
    <w:rsid w:val="006E6C1B"/>
    <w:rsid w:val="006E7173"/>
    <w:rsid w:val="006F4AB4"/>
    <w:rsid w:val="006F53F8"/>
    <w:rsid w:val="006F6AE3"/>
    <w:rsid w:val="006F74E0"/>
    <w:rsid w:val="00701081"/>
    <w:rsid w:val="00701A80"/>
    <w:rsid w:val="007032F4"/>
    <w:rsid w:val="0070446C"/>
    <w:rsid w:val="0070534E"/>
    <w:rsid w:val="007054E1"/>
    <w:rsid w:val="007062B6"/>
    <w:rsid w:val="0070680B"/>
    <w:rsid w:val="007106CE"/>
    <w:rsid w:val="007111F2"/>
    <w:rsid w:val="00712288"/>
    <w:rsid w:val="007130BF"/>
    <w:rsid w:val="00713665"/>
    <w:rsid w:val="00714361"/>
    <w:rsid w:val="007152F2"/>
    <w:rsid w:val="00720C29"/>
    <w:rsid w:val="007224E0"/>
    <w:rsid w:val="007229DF"/>
    <w:rsid w:val="007235F1"/>
    <w:rsid w:val="00723C65"/>
    <w:rsid w:val="007242B4"/>
    <w:rsid w:val="00724E3B"/>
    <w:rsid w:val="00725290"/>
    <w:rsid w:val="007253FB"/>
    <w:rsid w:val="00726ADD"/>
    <w:rsid w:val="007278E3"/>
    <w:rsid w:val="007324BB"/>
    <w:rsid w:val="00733315"/>
    <w:rsid w:val="0073468D"/>
    <w:rsid w:val="00735A52"/>
    <w:rsid w:val="00740169"/>
    <w:rsid w:val="00740247"/>
    <w:rsid w:val="00741261"/>
    <w:rsid w:val="00742068"/>
    <w:rsid w:val="007425B5"/>
    <w:rsid w:val="0074272B"/>
    <w:rsid w:val="00742D23"/>
    <w:rsid w:val="00744ABC"/>
    <w:rsid w:val="007473B9"/>
    <w:rsid w:val="00750D86"/>
    <w:rsid w:val="007516AA"/>
    <w:rsid w:val="00751BFC"/>
    <w:rsid w:val="00752F6B"/>
    <w:rsid w:val="007555D3"/>
    <w:rsid w:val="0075742C"/>
    <w:rsid w:val="007608E6"/>
    <w:rsid w:val="00761015"/>
    <w:rsid w:val="007611EA"/>
    <w:rsid w:val="00761CF1"/>
    <w:rsid w:val="00761EDF"/>
    <w:rsid w:val="00762286"/>
    <w:rsid w:val="0076243C"/>
    <w:rsid w:val="00762B0E"/>
    <w:rsid w:val="007638B2"/>
    <w:rsid w:val="00763D3D"/>
    <w:rsid w:val="00764C71"/>
    <w:rsid w:val="00764E2C"/>
    <w:rsid w:val="007658A0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3949"/>
    <w:rsid w:val="00783C40"/>
    <w:rsid w:val="00784537"/>
    <w:rsid w:val="007852FE"/>
    <w:rsid w:val="007854FF"/>
    <w:rsid w:val="00786365"/>
    <w:rsid w:val="00791CCE"/>
    <w:rsid w:val="00792125"/>
    <w:rsid w:val="00792351"/>
    <w:rsid w:val="00792E31"/>
    <w:rsid w:val="007944D0"/>
    <w:rsid w:val="00795F52"/>
    <w:rsid w:val="007976CB"/>
    <w:rsid w:val="007A156E"/>
    <w:rsid w:val="007A40F0"/>
    <w:rsid w:val="007A41C1"/>
    <w:rsid w:val="007A5E34"/>
    <w:rsid w:val="007A64D9"/>
    <w:rsid w:val="007A7C26"/>
    <w:rsid w:val="007B0A99"/>
    <w:rsid w:val="007B146E"/>
    <w:rsid w:val="007B3831"/>
    <w:rsid w:val="007B4CD8"/>
    <w:rsid w:val="007B76B5"/>
    <w:rsid w:val="007C085C"/>
    <w:rsid w:val="007C1806"/>
    <w:rsid w:val="007C4141"/>
    <w:rsid w:val="007C469B"/>
    <w:rsid w:val="007C61AC"/>
    <w:rsid w:val="007C64B8"/>
    <w:rsid w:val="007D0D5F"/>
    <w:rsid w:val="007D1CDB"/>
    <w:rsid w:val="007D1F9D"/>
    <w:rsid w:val="007D29C3"/>
    <w:rsid w:val="007D4921"/>
    <w:rsid w:val="007D5AD5"/>
    <w:rsid w:val="007D60A9"/>
    <w:rsid w:val="007D6308"/>
    <w:rsid w:val="007D6969"/>
    <w:rsid w:val="007E1FBB"/>
    <w:rsid w:val="007E289E"/>
    <w:rsid w:val="007E434B"/>
    <w:rsid w:val="007E4BC9"/>
    <w:rsid w:val="007E5AA5"/>
    <w:rsid w:val="007E6C52"/>
    <w:rsid w:val="007E7992"/>
    <w:rsid w:val="007F036F"/>
    <w:rsid w:val="007F05EB"/>
    <w:rsid w:val="007F12AE"/>
    <w:rsid w:val="007F1555"/>
    <w:rsid w:val="007F27BA"/>
    <w:rsid w:val="007F795A"/>
    <w:rsid w:val="008001F9"/>
    <w:rsid w:val="00800DAE"/>
    <w:rsid w:val="008013E2"/>
    <w:rsid w:val="00802AC7"/>
    <w:rsid w:val="00805D06"/>
    <w:rsid w:val="008063D7"/>
    <w:rsid w:val="00806F83"/>
    <w:rsid w:val="0080776F"/>
    <w:rsid w:val="00810162"/>
    <w:rsid w:val="008106F4"/>
    <w:rsid w:val="00810C8E"/>
    <w:rsid w:val="00811458"/>
    <w:rsid w:val="00811C80"/>
    <w:rsid w:val="00811F85"/>
    <w:rsid w:val="00813AEC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1C0"/>
    <w:rsid w:val="00826233"/>
    <w:rsid w:val="008269F8"/>
    <w:rsid w:val="008316BA"/>
    <w:rsid w:val="008320B5"/>
    <w:rsid w:val="008321B7"/>
    <w:rsid w:val="00833E85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4E6F"/>
    <w:rsid w:val="00845A3B"/>
    <w:rsid w:val="00846F83"/>
    <w:rsid w:val="0085219F"/>
    <w:rsid w:val="008521E3"/>
    <w:rsid w:val="00854605"/>
    <w:rsid w:val="008553D1"/>
    <w:rsid w:val="00856C2E"/>
    <w:rsid w:val="00856FC1"/>
    <w:rsid w:val="0085764D"/>
    <w:rsid w:val="00860E31"/>
    <w:rsid w:val="00863347"/>
    <w:rsid w:val="00863D66"/>
    <w:rsid w:val="0086483D"/>
    <w:rsid w:val="00864FBD"/>
    <w:rsid w:val="00866CF0"/>
    <w:rsid w:val="008679FD"/>
    <w:rsid w:val="00870086"/>
    <w:rsid w:val="00870CC5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7F3"/>
    <w:rsid w:val="008939E2"/>
    <w:rsid w:val="00893C87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21AF"/>
    <w:rsid w:val="008B240A"/>
    <w:rsid w:val="008B5A6B"/>
    <w:rsid w:val="008B5BEC"/>
    <w:rsid w:val="008B6743"/>
    <w:rsid w:val="008B67C2"/>
    <w:rsid w:val="008B69A1"/>
    <w:rsid w:val="008B6A74"/>
    <w:rsid w:val="008C1F70"/>
    <w:rsid w:val="008C2326"/>
    <w:rsid w:val="008C3597"/>
    <w:rsid w:val="008C39CD"/>
    <w:rsid w:val="008C4010"/>
    <w:rsid w:val="008C43AA"/>
    <w:rsid w:val="008C4F50"/>
    <w:rsid w:val="008C72DE"/>
    <w:rsid w:val="008C7601"/>
    <w:rsid w:val="008C7A9F"/>
    <w:rsid w:val="008D02A8"/>
    <w:rsid w:val="008D0AC8"/>
    <w:rsid w:val="008D0F1F"/>
    <w:rsid w:val="008D1367"/>
    <w:rsid w:val="008D2C4D"/>
    <w:rsid w:val="008D382A"/>
    <w:rsid w:val="008D4546"/>
    <w:rsid w:val="008D5693"/>
    <w:rsid w:val="008E158B"/>
    <w:rsid w:val="008E1691"/>
    <w:rsid w:val="008E1D8E"/>
    <w:rsid w:val="008E31A8"/>
    <w:rsid w:val="008E5752"/>
    <w:rsid w:val="008E645A"/>
    <w:rsid w:val="008E703C"/>
    <w:rsid w:val="008E7F46"/>
    <w:rsid w:val="008F01A0"/>
    <w:rsid w:val="008F1728"/>
    <w:rsid w:val="008F567D"/>
    <w:rsid w:val="008F6144"/>
    <w:rsid w:val="008F7BFB"/>
    <w:rsid w:val="00900081"/>
    <w:rsid w:val="009005FD"/>
    <w:rsid w:val="00900865"/>
    <w:rsid w:val="00901054"/>
    <w:rsid w:val="009018A7"/>
    <w:rsid w:val="009043C7"/>
    <w:rsid w:val="00904CB0"/>
    <w:rsid w:val="0090556F"/>
    <w:rsid w:val="0090742F"/>
    <w:rsid w:val="00907D89"/>
    <w:rsid w:val="00907E19"/>
    <w:rsid w:val="00913985"/>
    <w:rsid w:val="00913B71"/>
    <w:rsid w:val="00914045"/>
    <w:rsid w:val="009145F2"/>
    <w:rsid w:val="00914A08"/>
    <w:rsid w:val="00915149"/>
    <w:rsid w:val="00915422"/>
    <w:rsid w:val="00915F61"/>
    <w:rsid w:val="00917EFC"/>
    <w:rsid w:val="00920155"/>
    <w:rsid w:val="0092208C"/>
    <w:rsid w:val="009234E1"/>
    <w:rsid w:val="00930A80"/>
    <w:rsid w:val="009310FC"/>
    <w:rsid w:val="00932898"/>
    <w:rsid w:val="00932B70"/>
    <w:rsid w:val="00933F3E"/>
    <w:rsid w:val="009356AA"/>
    <w:rsid w:val="009357BD"/>
    <w:rsid w:val="009363AC"/>
    <w:rsid w:val="0093728A"/>
    <w:rsid w:val="00937F6F"/>
    <w:rsid w:val="009405CE"/>
    <w:rsid w:val="0094251E"/>
    <w:rsid w:val="00942D42"/>
    <w:rsid w:val="00952CCD"/>
    <w:rsid w:val="00954920"/>
    <w:rsid w:val="00954BB2"/>
    <w:rsid w:val="00955287"/>
    <w:rsid w:val="00955974"/>
    <w:rsid w:val="00956D67"/>
    <w:rsid w:val="00957B3B"/>
    <w:rsid w:val="00963E07"/>
    <w:rsid w:val="0096420F"/>
    <w:rsid w:val="00966146"/>
    <w:rsid w:val="00967320"/>
    <w:rsid w:val="00967922"/>
    <w:rsid w:val="00970B34"/>
    <w:rsid w:val="00972FF7"/>
    <w:rsid w:val="00973692"/>
    <w:rsid w:val="00974C0B"/>
    <w:rsid w:val="009800AE"/>
    <w:rsid w:val="00983442"/>
    <w:rsid w:val="0098358E"/>
    <w:rsid w:val="0098423B"/>
    <w:rsid w:val="009842F1"/>
    <w:rsid w:val="009854C3"/>
    <w:rsid w:val="00985636"/>
    <w:rsid w:val="0098668A"/>
    <w:rsid w:val="00986C62"/>
    <w:rsid w:val="00990207"/>
    <w:rsid w:val="00990536"/>
    <w:rsid w:val="00991809"/>
    <w:rsid w:val="00992054"/>
    <w:rsid w:val="0099289A"/>
    <w:rsid w:val="00992C14"/>
    <w:rsid w:val="00992C20"/>
    <w:rsid w:val="0099302F"/>
    <w:rsid w:val="009930A3"/>
    <w:rsid w:val="00993189"/>
    <w:rsid w:val="009935C8"/>
    <w:rsid w:val="009940E7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377"/>
    <w:rsid w:val="009B25D0"/>
    <w:rsid w:val="009B28A6"/>
    <w:rsid w:val="009B30A3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48BB"/>
    <w:rsid w:val="009C512F"/>
    <w:rsid w:val="009C6E39"/>
    <w:rsid w:val="009D1BE3"/>
    <w:rsid w:val="009D21C9"/>
    <w:rsid w:val="009D2A81"/>
    <w:rsid w:val="009D2B98"/>
    <w:rsid w:val="009D2F4B"/>
    <w:rsid w:val="009D3094"/>
    <w:rsid w:val="009D37F8"/>
    <w:rsid w:val="009D3BDF"/>
    <w:rsid w:val="009D401C"/>
    <w:rsid w:val="009D5AB5"/>
    <w:rsid w:val="009D5ADD"/>
    <w:rsid w:val="009D6233"/>
    <w:rsid w:val="009D6B59"/>
    <w:rsid w:val="009D6E8D"/>
    <w:rsid w:val="009D7783"/>
    <w:rsid w:val="009E13B5"/>
    <w:rsid w:val="009E1801"/>
    <w:rsid w:val="009E2D7B"/>
    <w:rsid w:val="009F0077"/>
    <w:rsid w:val="009F0AED"/>
    <w:rsid w:val="009F0D42"/>
    <w:rsid w:val="009F0DEC"/>
    <w:rsid w:val="009F17E7"/>
    <w:rsid w:val="009F1D94"/>
    <w:rsid w:val="009F2C82"/>
    <w:rsid w:val="009F4DD5"/>
    <w:rsid w:val="009F55CB"/>
    <w:rsid w:val="009F6194"/>
    <w:rsid w:val="009F77E2"/>
    <w:rsid w:val="00A0230A"/>
    <w:rsid w:val="00A02B72"/>
    <w:rsid w:val="00A03F5C"/>
    <w:rsid w:val="00A04E07"/>
    <w:rsid w:val="00A05457"/>
    <w:rsid w:val="00A05593"/>
    <w:rsid w:val="00A11620"/>
    <w:rsid w:val="00A1421C"/>
    <w:rsid w:val="00A14370"/>
    <w:rsid w:val="00A16727"/>
    <w:rsid w:val="00A16B93"/>
    <w:rsid w:val="00A1763F"/>
    <w:rsid w:val="00A17B97"/>
    <w:rsid w:val="00A21A95"/>
    <w:rsid w:val="00A232AC"/>
    <w:rsid w:val="00A24479"/>
    <w:rsid w:val="00A25D22"/>
    <w:rsid w:val="00A332B1"/>
    <w:rsid w:val="00A3334A"/>
    <w:rsid w:val="00A34078"/>
    <w:rsid w:val="00A34625"/>
    <w:rsid w:val="00A352BA"/>
    <w:rsid w:val="00A35E93"/>
    <w:rsid w:val="00A36D5F"/>
    <w:rsid w:val="00A373C6"/>
    <w:rsid w:val="00A404BD"/>
    <w:rsid w:val="00A408C9"/>
    <w:rsid w:val="00A42B5C"/>
    <w:rsid w:val="00A47A5C"/>
    <w:rsid w:val="00A52131"/>
    <w:rsid w:val="00A52F5D"/>
    <w:rsid w:val="00A53762"/>
    <w:rsid w:val="00A558B5"/>
    <w:rsid w:val="00A57037"/>
    <w:rsid w:val="00A6099F"/>
    <w:rsid w:val="00A612FC"/>
    <w:rsid w:val="00A61510"/>
    <w:rsid w:val="00A61667"/>
    <w:rsid w:val="00A627B0"/>
    <w:rsid w:val="00A63CD6"/>
    <w:rsid w:val="00A64117"/>
    <w:rsid w:val="00A6495D"/>
    <w:rsid w:val="00A649B8"/>
    <w:rsid w:val="00A65377"/>
    <w:rsid w:val="00A71035"/>
    <w:rsid w:val="00A71FAA"/>
    <w:rsid w:val="00A723C5"/>
    <w:rsid w:val="00A732E7"/>
    <w:rsid w:val="00A75A84"/>
    <w:rsid w:val="00A75E70"/>
    <w:rsid w:val="00A80CD5"/>
    <w:rsid w:val="00A818D6"/>
    <w:rsid w:val="00A823E1"/>
    <w:rsid w:val="00A83820"/>
    <w:rsid w:val="00A83D22"/>
    <w:rsid w:val="00A8491F"/>
    <w:rsid w:val="00A84A9E"/>
    <w:rsid w:val="00A84E64"/>
    <w:rsid w:val="00A87034"/>
    <w:rsid w:val="00A8764B"/>
    <w:rsid w:val="00A876D1"/>
    <w:rsid w:val="00A87D61"/>
    <w:rsid w:val="00A90FE3"/>
    <w:rsid w:val="00A914C9"/>
    <w:rsid w:val="00A91F9B"/>
    <w:rsid w:val="00A92049"/>
    <w:rsid w:val="00A92A7D"/>
    <w:rsid w:val="00A9441C"/>
    <w:rsid w:val="00AA0110"/>
    <w:rsid w:val="00AA1529"/>
    <w:rsid w:val="00AA2209"/>
    <w:rsid w:val="00AA4DBC"/>
    <w:rsid w:val="00AA4EBF"/>
    <w:rsid w:val="00AA5880"/>
    <w:rsid w:val="00AA64AC"/>
    <w:rsid w:val="00AA65E8"/>
    <w:rsid w:val="00AA7E0F"/>
    <w:rsid w:val="00AA7E3B"/>
    <w:rsid w:val="00AB1A12"/>
    <w:rsid w:val="00AB4D43"/>
    <w:rsid w:val="00AB675C"/>
    <w:rsid w:val="00AB69B8"/>
    <w:rsid w:val="00AB77EF"/>
    <w:rsid w:val="00AB7F3F"/>
    <w:rsid w:val="00AC0423"/>
    <w:rsid w:val="00AC05A9"/>
    <w:rsid w:val="00AC0C25"/>
    <w:rsid w:val="00AC0DF9"/>
    <w:rsid w:val="00AC397B"/>
    <w:rsid w:val="00AC47BA"/>
    <w:rsid w:val="00AC69C5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54D"/>
    <w:rsid w:val="00AE2A40"/>
    <w:rsid w:val="00AE2F27"/>
    <w:rsid w:val="00AE5A17"/>
    <w:rsid w:val="00AE62FB"/>
    <w:rsid w:val="00AF0979"/>
    <w:rsid w:val="00AF0E02"/>
    <w:rsid w:val="00AF3215"/>
    <w:rsid w:val="00AF6A81"/>
    <w:rsid w:val="00AF6B67"/>
    <w:rsid w:val="00B017D6"/>
    <w:rsid w:val="00B056FA"/>
    <w:rsid w:val="00B05844"/>
    <w:rsid w:val="00B06724"/>
    <w:rsid w:val="00B06E6D"/>
    <w:rsid w:val="00B1075A"/>
    <w:rsid w:val="00B11744"/>
    <w:rsid w:val="00B12264"/>
    <w:rsid w:val="00B12795"/>
    <w:rsid w:val="00B13103"/>
    <w:rsid w:val="00B14DFF"/>
    <w:rsid w:val="00B15850"/>
    <w:rsid w:val="00B15869"/>
    <w:rsid w:val="00B16341"/>
    <w:rsid w:val="00B167B4"/>
    <w:rsid w:val="00B20EA3"/>
    <w:rsid w:val="00B20EDA"/>
    <w:rsid w:val="00B21334"/>
    <w:rsid w:val="00B21D07"/>
    <w:rsid w:val="00B21D2F"/>
    <w:rsid w:val="00B220AE"/>
    <w:rsid w:val="00B229BA"/>
    <w:rsid w:val="00B23132"/>
    <w:rsid w:val="00B23CBB"/>
    <w:rsid w:val="00B24C22"/>
    <w:rsid w:val="00B27CD5"/>
    <w:rsid w:val="00B31F7F"/>
    <w:rsid w:val="00B33980"/>
    <w:rsid w:val="00B34D35"/>
    <w:rsid w:val="00B36367"/>
    <w:rsid w:val="00B419A1"/>
    <w:rsid w:val="00B43365"/>
    <w:rsid w:val="00B45114"/>
    <w:rsid w:val="00B47509"/>
    <w:rsid w:val="00B503A6"/>
    <w:rsid w:val="00B507F9"/>
    <w:rsid w:val="00B52856"/>
    <w:rsid w:val="00B54885"/>
    <w:rsid w:val="00B55076"/>
    <w:rsid w:val="00B5515A"/>
    <w:rsid w:val="00B607BB"/>
    <w:rsid w:val="00B61183"/>
    <w:rsid w:val="00B62064"/>
    <w:rsid w:val="00B62355"/>
    <w:rsid w:val="00B6264E"/>
    <w:rsid w:val="00B64530"/>
    <w:rsid w:val="00B65DC4"/>
    <w:rsid w:val="00B669C1"/>
    <w:rsid w:val="00B72355"/>
    <w:rsid w:val="00B7277A"/>
    <w:rsid w:val="00B72F17"/>
    <w:rsid w:val="00B7527E"/>
    <w:rsid w:val="00B75636"/>
    <w:rsid w:val="00B76ABB"/>
    <w:rsid w:val="00B76E10"/>
    <w:rsid w:val="00B804E6"/>
    <w:rsid w:val="00B80905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7DE9"/>
    <w:rsid w:val="00BA0BC1"/>
    <w:rsid w:val="00BA26CA"/>
    <w:rsid w:val="00BA3D8D"/>
    <w:rsid w:val="00BA7383"/>
    <w:rsid w:val="00BA7673"/>
    <w:rsid w:val="00BB06E8"/>
    <w:rsid w:val="00BB08B1"/>
    <w:rsid w:val="00BB26D0"/>
    <w:rsid w:val="00BB2BA4"/>
    <w:rsid w:val="00BB3C2E"/>
    <w:rsid w:val="00BB4566"/>
    <w:rsid w:val="00BB5550"/>
    <w:rsid w:val="00BB7387"/>
    <w:rsid w:val="00BC0182"/>
    <w:rsid w:val="00BC190D"/>
    <w:rsid w:val="00BC3BEF"/>
    <w:rsid w:val="00BC795C"/>
    <w:rsid w:val="00BD1D4E"/>
    <w:rsid w:val="00BD2ECC"/>
    <w:rsid w:val="00BD3732"/>
    <w:rsid w:val="00BD3A2D"/>
    <w:rsid w:val="00BD4161"/>
    <w:rsid w:val="00BD53D9"/>
    <w:rsid w:val="00BD5652"/>
    <w:rsid w:val="00BD5DA1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BF75FF"/>
    <w:rsid w:val="00BF7C92"/>
    <w:rsid w:val="00C00594"/>
    <w:rsid w:val="00C0169D"/>
    <w:rsid w:val="00C016FD"/>
    <w:rsid w:val="00C02715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4E73"/>
    <w:rsid w:val="00C361C2"/>
    <w:rsid w:val="00C361E9"/>
    <w:rsid w:val="00C36578"/>
    <w:rsid w:val="00C371D8"/>
    <w:rsid w:val="00C37709"/>
    <w:rsid w:val="00C409F1"/>
    <w:rsid w:val="00C45767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830"/>
    <w:rsid w:val="00C56E97"/>
    <w:rsid w:val="00C5780B"/>
    <w:rsid w:val="00C57F6A"/>
    <w:rsid w:val="00C57FA0"/>
    <w:rsid w:val="00C607BB"/>
    <w:rsid w:val="00C60F81"/>
    <w:rsid w:val="00C61BB7"/>
    <w:rsid w:val="00C6234C"/>
    <w:rsid w:val="00C640FF"/>
    <w:rsid w:val="00C64371"/>
    <w:rsid w:val="00C6627B"/>
    <w:rsid w:val="00C673E4"/>
    <w:rsid w:val="00C6742B"/>
    <w:rsid w:val="00C67C77"/>
    <w:rsid w:val="00C70978"/>
    <w:rsid w:val="00C70CAE"/>
    <w:rsid w:val="00C71B34"/>
    <w:rsid w:val="00C71D79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7AE"/>
    <w:rsid w:val="00C80864"/>
    <w:rsid w:val="00C82091"/>
    <w:rsid w:val="00C83680"/>
    <w:rsid w:val="00C85FEB"/>
    <w:rsid w:val="00C9044F"/>
    <w:rsid w:val="00C9247A"/>
    <w:rsid w:val="00C9273F"/>
    <w:rsid w:val="00C9434E"/>
    <w:rsid w:val="00C943C1"/>
    <w:rsid w:val="00C954AA"/>
    <w:rsid w:val="00C958F8"/>
    <w:rsid w:val="00C95B8D"/>
    <w:rsid w:val="00C966B8"/>
    <w:rsid w:val="00C97553"/>
    <w:rsid w:val="00C978C4"/>
    <w:rsid w:val="00CA084F"/>
    <w:rsid w:val="00CA09F8"/>
    <w:rsid w:val="00CA1A4D"/>
    <w:rsid w:val="00CA1A77"/>
    <w:rsid w:val="00CA2D1E"/>
    <w:rsid w:val="00CA386D"/>
    <w:rsid w:val="00CA3C41"/>
    <w:rsid w:val="00CA603F"/>
    <w:rsid w:val="00CA687E"/>
    <w:rsid w:val="00CA6F26"/>
    <w:rsid w:val="00CB4C0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C7A18"/>
    <w:rsid w:val="00CD0846"/>
    <w:rsid w:val="00CD0890"/>
    <w:rsid w:val="00CD0939"/>
    <w:rsid w:val="00CD1042"/>
    <w:rsid w:val="00CD746F"/>
    <w:rsid w:val="00CD7FAF"/>
    <w:rsid w:val="00CE1003"/>
    <w:rsid w:val="00CE1AB1"/>
    <w:rsid w:val="00CE1C57"/>
    <w:rsid w:val="00CE329A"/>
    <w:rsid w:val="00CE44C7"/>
    <w:rsid w:val="00CE4649"/>
    <w:rsid w:val="00CE5795"/>
    <w:rsid w:val="00CE5A3F"/>
    <w:rsid w:val="00CE7218"/>
    <w:rsid w:val="00CE72F8"/>
    <w:rsid w:val="00CE7F53"/>
    <w:rsid w:val="00CF1744"/>
    <w:rsid w:val="00CF2054"/>
    <w:rsid w:val="00CF2D93"/>
    <w:rsid w:val="00CF3C72"/>
    <w:rsid w:val="00CF4EA3"/>
    <w:rsid w:val="00CF5BF2"/>
    <w:rsid w:val="00CF6292"/>
    <w:rsid w:val="00D01155"/>
    <w:rsid w:val="00D01E39"/>
    <w:rsid w:val="00D02626"/>
    <w:rsid w:val="00D0389D"/>
    <w:rsid w:val="00D05C05"/>
    <w:rsid w:val="00D112DD"/>
    <w:rsid w:val="00D12836"/>
    <w:rsid w:val="00D12C1A"/>
    <w:rsid w:val="00D12C61"/>
    <w:rsid w:val="00D12E8D"/>
    <w:rsid w:val="00D13BE4"/>
    <w:rsid w:val="00D14B7D"/>
    <w:rsid w:val="00D158FB"/>
    <w:rsid w:val="00D1697E"/>
    <w:rsid w:val="00D16BC3"/>
    <w:rsid w:val="00D21AA5"/>
    <w:rsid w:val="00D221FB"/>
    <w:rsid w:val="00D24AAA"/>
    <w:rsid w:val="00D25143"/>
    <w:rsid w:val="00D25490"/>
    <w:rsid w:val="00D267E2"/>
    <w:rsid w:val="00D26885"/>
    <w:rsid w:val="00D27AF0"/>
    <w:rsid w:val="00D3075D"/>
    <w:rsid w:val="00D33C37"/>
    <w:rsid w:val="00D33E7A"/>
    <w:rsid w:val="00D33FFC"/>
    <w:rsid w:val="00D34F79"/>
    <w:rsid w:val="00D36199"/>
    <w:rsid w:val="00D36D2A"/>
    <w:rsid w:val="00D36EF8"/>
    <w:rsid w:val="00D40E63"/>
    <w:rsid w:val="00D412A9"/>
    <w:rsid w:val="00D41B90"/>
    <w:rsid w:val="00D41EBA"/>
    <w:rsid w:val="00D420E9"/>
    <w:rsid w:val="00D4554D"/>
    <w:rsid w:val="00D45DB5"/>
    <w:rsid w:val="00D46C87"/>
    <w:rsid w:val="00D512E0"/>
    <w:rsid w:val="00D51FB1"/>
    <w:rsid w:val="00D53861"/>
    <w:rsid w:val="00D55AB5"/>
    <w:rsid w:val="00D55DC1"/>
    <w:rsid w:val="00D56985"/>
    <w:rsid w:val="00D57162"/>
    <w:rsid w:val="00D577CF"/>
    <w:rsid w:val="00D60D37"/>
    <w:rsid w:val="00D6389A"/>
    <w:rsid w:val="00D639FD"/>
    <w:rsid w:val="00D6449E"/>
    <w:rsid w:val="00D65587"/>
    <w:rsid w:val="00D661D3"/>
    <w:rsid w:val="00D67CA0"/>
    <w:rsid w:val="00D7099B"/>
    <w:rsid w:val="00D72C45"/>
    <w:rsid w:val="00D73298"/>
    <w:rsid w:val="00D74093"/>
    <w:rsid w:val="00D76424"/>
    <w:rsid w:val="00D7646B"/>
    <w:rsid w:val="00D76ED3"/>
    <w:rsid w:val="00D7748D"/>
    <w:rsid w:val="00D80237"/>
    <w:rsid w:val="00D80B13"/>
    <w:rsid w:val="00D8115F"/>
    <w:rsid w:val="00D82AC1"/>
    <w:rsid w:val="00D831D4"/>
    <w:rsid w:val="00D839AA"/>
    <w:rsid w:val="00D850BF"/>
    <w:rsid w:val="00D869E7"/>
    <w:rsid w:val="00D87AB3"/>
    <w:rsid w:val="00D905EC"/>
    <w:rsid w:val="00D90632"/>
    <w:rsid w:val="00D926F3"/>
    <w:rsid w:val="00D92E75"/>
    <w:rsid w:val="00D95C02"/>
    <w:rsid w:val="00D9664A"/>
    <w:rsid w:val="00D968D4"/>
    <w:rsid w:val="00D969EF"/>
    <w:rsid w:val="00D96C8D"/>
    <w:rsid w:val="00D97807"/>
    <w:rsid w:val="00D97DFC"/>
    <w:rsid w:val="00DA07B6"/>
    <w:rsid w:val="00DA07F4"/>
    <w:rsid w:val="00DA1DFD"/>
    <w:rsid w:val="00DA2635"/>
    <w:rsid w:val="00DA6B7B"/>
    <w:rsid w:val="00DA7C36"/>
    <w:rsid w:val="00DB02AF"/>
    <w:rsid w:val="00DB2EB0"/>
    <w:rsid w:val="00DB3A6E"/>
    <w:rsid w:val="00DB402D"/>
    <w:rsid w:val="00DB5628"/>
    <w:rsid w:val="00DB7E66"/>
    <w:rsid w:val="00DC08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441C"/>
    <w:rsid w:val="00DF5505"/>
    <w:rsid w:val="00DF57E4"/>
    <w:rsid w:val="00DF5C70"/>
    <w:rsid w:val="00DF682F"/>
    <w:rsid w:val="00DF7D03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5A79"/>
    <w:rsid w:val="00E162F1"/>
    <w:rsid w:val="00E174D2"/>
    <w:rsid w:val="00E20450"/>
    <w:rsid w:val="00E20B3B"/>
    <w:rsid w:val="00E226C3"/>
    <w:rsid w:val="00E232DB"/>
    <w:rsid w:val="00E2385C"/>
    <w:rsid w:val="00E23E13"/>
    <w:rsid w:val="00E25114"/>
    <w:rsid w:val="00E25700"/>
    <w:rsid w:val="00E26AFF"/>
    <w:rsid w:val="00E30F38"/>
    <w:rsid w:val="00E33270"/>
    <w:rsid w:val="00E35588"/>
    <w:rsid w:val="00E36C6B"/>
    <w:rsid w:val="00E37AC8"/>
    <w:rsid w:val="00E37BE9"/>
    <w:rsid w:val="00E41573"/>
    <w:rsid w:val="00E43A3E"/>
    <w:rsid w:val="00E43E47"/>
    <w:rsid w:val="00E442AC"/>
    <w:rsid w:val="00E44AD5"/>
    <w:rsid w:val="00E47A95"/>
    <w:rsid w:val="00E500E8"/>
    <w:rsid w:val="00E51DF6"/>
    <w:rsid w:val="00E52747"/>
    <w:rsid w:val="00E53063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491"/>
    <w:rsid w:val="00E75606"/>
    <w:rsid w:val="00E77084"/>
    <w:rsid w:val="00E77746"/>
    <w:rsid w:val="00E80A10"/>
    <w:rsid w:val="00E82404"/>
    <w:rsid w:val="00E83476"/>
    <w:rsid w:val="00E834B0"/>
    <w:rsid w:val="00E84568"/>
    <w:rsid w:val="00E84ACB"/>
    <w:rsid w:val="00E8537D"/>
    <w:rsid w:val="00E86BC1"/>
    <w:rsid w:val="00E904AF"/>
    <w:rsid w:val="00E92339"/>
    <w:rsid w:val="00E92F74"/>
    <w:rsid w:val="00E94C91"/>
    <w:rsid w:val="00E96520"/>
    <w:rsid w:val="00E96997"/>
    <w:rsid w:val="00E979A6"/>
    <w:rsid w:val="00E97C5B"/>
    <w:rsid w:val="00EA0673"/>
    <w:rsid w:val="00EA09BF"/>
    <w:rsid w:val="00EA0C8A"/>
    <w:rsid w:val="00EA14E3"/>
    <w:rsid w:val="00EA16E5"/>
    <w:rsid w:val="00EA37BF"/>
    <w:rsid w:val="00EA445D"/>
    <w:rsid w:val="00EA5375"/>
    <w:rsid w:val="00EA5C21"/>
    <w:rsid w:val="00EA7449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A31"/>
    <w:rsid w:val="00EB7D1B"/>
    <w:rsid w:val="00EC031B"/>
    <w:rsid w:val="00EC03B5"/>
    <w:rsid w:val="00EC2EB7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658"/>
    <w:rsid w:val="00EE2C60"/>
    <w:rsid w:val="00EE3C92"/>
    <w:rsid w:val="00EE43D3"/>
    <w:rsid w:val="00EE51AA"/>
    <w:rsid w:val="00EE5383"/>
    <w:rsid w:val="00EE5623"/>
    <w:rsid w:val="00EE6115"/>
    <w:rsid w:val="00EE6FD8"/>
    <w:rsid w:val="00EE7272"/>
    <w:rsid w:val="00EE7C66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AC"/>
    <w:rsid w:val="00F0298E"/>
    <w:rsid w:val="00F038AB"/>
    <w:rsid w:val="00F038F3"/>
    <w:rsid w:val="00F04089"/>
    <w:rsid w:val="00F041B8"/>
    <w:rsid w:val="00F04C41"/>
    <w:rsid w:val="00F054B6"/>
    <w:rsid w:val="00F05D82"/>
    <w:rsid w:val="00F05E5B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28DD"/>
    <w:rsid w:val="00F2403A"/>
    <w:rsid w:val="00F25E59"/>
    <w:rsid w:val="00F26D59"/>
    <w:rsid w:val="00F30342"/>
    <w:rsid w:val="00F322C8"/>
    <w:rsid w:val="00F32932"/>
    <w:rsid w:val="00F32C44"/>
    <w:rsid w:val="00F33370"/>
    <w:rsid w:val="00F35028"/>
    <w:rsid w:val="00F372D8"/>
    <w:rsid w:val="00F40B32"/>
    <w:rsid w:val="00F417E8"/>
    <w:rsid w:val="00F42616"/>
    <w:rsid w:val="00F42C15"/>
    <w:rsid w:val="00F4399C"/>
    <w:rsid w:val="00F44A3F"/>
    <w:rsid w:val="00F455F3"/>
    <w:rsid w:val="00F46C87"/>
    <w:rsid w:val="00F46C95"/>
    <w:rsid w:val="00F46CF9"/>
    <w:rsid w:val="00F46EDE"/>
    <w:rsid w:val="00F4781F"/>
    <w:rsid w:val="00F5018B"/>
    <w:rsid w:val="00F50B2A"/>
    <w:rsid w:val="00F51872"/>
    <w:rsid w:val="00F51DF9"/>
    <w:rsid w:val="00F527C6"/>
    <w:rsid w:val="00F52B15"/>
    <w:rsid w:val="00F5306C"/>
    <w:rsid w:val="00F53C92"/>
    <w:rsid w:val="00F54FAE"/>
    <w:rsid w:val="00F55E59"/>
    <w:rsid w:val="00F56DB5"/>
    <w:rsid w:val="00F602A9"/>
    <w:rsid w:val="00F6070C"/>
    <w:rsid w:val="00F614BF"/>
    <w:rsid w:val="00F6150A"/>
    <w:rsid w:val="00F644FD"/>
    <w:rsid w:val="00F66139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234D"/>
    <w:rsid w:val="00F843BF"/>
    <w:rsid w:val="00F852B5"/>
    <w:rsid w:val="00F865C3"/>
    <w:rsid w:val="00F8733E"/>
    <w:rsid w:val="00F87FA4"/>
    <w:rsid w:val="00F90407"/>
    <w:rsid w:val="00F9095F"/>
    <w:rsid w:val="00F90E40"/>
    <w:rsid w:val="00F9161A"/>
    <w:rsid w:val="00F92508"/>
    <w:rsid w:val="00F93084"/>
    <w:rsid w:val="00F94CC9"/>
    <w:rsid w:val="00F956C2"/>
    <w:rsid w:val="00FA0C67"/>
    <w:rsid w:val="00FA0F02"/>
    <w:rsid w:val="00FA1B41"/>
    <w:rsid w:val="00FA1BA7"/>
    <w:rsid w:val="00FA3242"/>
    <w:rsid w:val="00FA5B07"/>
    <w:rsid w:val="00FA6290"/>
    <w:rsid w:val="00FA6E36"/>
    <w:rsid w:val="00FA7612"/>
    <w:rsid w:val="00FA7C06"/>
    <w:rsid w:val="00FA7CB0"/>
    <w:rsid w:val="00FB024F"/>
    <w:rsid w:val="00FB27B1"/>
    <w:rsid w:val="00FB3AE6"/>
    <w:rsid w:val="00FB4F0F"/>
    <w:rsid w:val="00FB5BF8"/>
    <w:rsid w:val="00FB74F0"/>
    <w:rsid w:val="00FC1755"/>
    <w:rsid w:val="00FC2F50"/>
    <w:rsid w:val="00FC2FFF"/>
    <w:rsid w:val="00FC362F"/>
    <w:rsid w:val="00FC5625"/>
    <w:rsid w:val="00FC5981"/>
    <w:rsid w:val="00FC668F"/>
    <w:rsid w:val="00FD0AC8"/>
    <w:rsid w:val="00FD27D8"/>
    <w:rsid w:val="00FD5828"/>
    <w:rsid w:val="00FD631B"/>
    <w:rsid w:val="00FD7243"/>
    <w:rsid w:val="00FE04C5"/>
    <w:rsid w:val="00FE0A78"/>
    <w:rsid w:val="00FE0C28"/>
    <w:rsid w:val="00FE0D96"/>
    <w:rsid w:val="00FE1663"/>
    <w:rsid w:val="00FE2FE7"/>
    <w:rsid w:val="00FE3641"/>
    <w:rsid w:val="00FF0A24"/>
    <w:rsid w:val="00FF2F8B"/>
    <w:rsid w:val="00FF356F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customXml/itemProps2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19377C-1A8E-4616-BEAD-29930E8C1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72</cp:revision>
  <cp:lastPrinted>2020-08-05T17:48:00Z</cp:lastPrinted>
  <dcterms:created xsi:type="dcterms:W3CDTF">2022-11-18T19:55:00Z</dcterms:created>
  <dcterms:modified xsi:type="dcterms:W3CDTF">2023-01-1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9de31de2141086be1eb71aa01787b1150abf40c61d24a3b9b32a809d953d478d</vt:lpwstr>
  </property>
</Properties>
</file>